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4658F" w14:textId="490A20E6" w:rsidR="00737B99" w:rsidRPr="003B5990" w:rsidRDefault="00737B99" w:rsidP="00FC659C">
      <w:pPr>
        <w:spacing w:after="0" w:line="240" w:lineRule="auto"/>
        <w:ind w:left="1440" w:firstLine="720"/>
        <w:rPr>
          <w:rFonts w:ascii="Times New Roman" w:hAnsi="Times New Roman" w:cs="Times New Roman"/>
          <w:b/>
          <w:bCs/>
          <w:sz w:val="36"/>
          <w:szCs w:val="36"/>
        </w:rPr>
      </w:pPr>
      <w:r w:rsidRPr="003B5990">
        <w:rPr>
          <w:rFonts w:ascii="Times New Roman" w:hAnsi="Times New Roman" w:cs="Times New Roman"/>
          <w:b/>
          <w:bCs/>
          <w:sz w:val="36"/>
          <w:szCs w:val="36"/>
        </w:rPr>
        <w:t>University of Asia Pacific (UAP)</w:t>
      </w:r>
    </w:p>
    <w:p w14:paraId="18A9273F" w14:textId="77777777" w:rsidR="00737B99" w:rsidRPr="003B5990" w:rsidRDefault="00737B99" w:rsidP="00737B99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B5990">
        <w:rPr>
          <w:rFonts w:ascii="Times New Roman" w:hAnsi="Times New Roman" w:cs="Times New Roman"/>
          <w:b/>
          <w:bCs/>
          <w:sz w:val="28"/>
          <w:szCs w:val="28"/>
        </w:rPr>
        <w:t>Department of Computer Science and Engineering (CSE)</w:t>
      </w:r>
    </w:p>
    <w:p w14:paraId="2C535EF3" w14:textId="77777777" w:rsidR="00737B99" w:rsidRPr="003B5990" w:rsidRDefault="00737B99" w:rsidP="00737B99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156E598F" w14:textId="77777777" w:rsidR="00737B99" w:rsidRPr="003B5990" w:rsidRDefault="00737B99" w:rsidP="00737B9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14"/>
          <w:szCs w:val="14"/>
        </w:rPr>
      </w:pPr>
    </w:p>
    <w:p w14:paraId="456E8F27" w14:textId="77777777" w:rsidR="00737B99" w:rsidRPr="003B5990" w:rsidRDefault="00737B99" w:rsidP="00737B99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urse Outline</w:t>
      </w:r>
    </w:p>
    <w:p w14:paraId="3D769A98" w14:textId="77777777" w:rsidR="00737B99" w:rsidRPr="003B5990" w:rsidRDefault="00737B99" w:rsidP="00737B99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0A158161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B5990">
        <w:rPr>
          <w:rFonts w:ascii="Times New Roman" w:hAnsi="Times New Roman" w:cs="Times New Roman"/>
          <w:b/>
          <w:bCs/>
        </w:rPr>
        <w:t xml:space="preserve">Program: 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Cs/>
        </w:rPr>
        <w:t xml:space="preserve">Computer Science and Engineering (CSE) </w:t>
      </w:r>
    </w:p>
    <w:p w14:paraId="761116A4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089E7875" w14:textId="15744BE4" w:rsidR="00737B99" w:rsidRPr="000337EE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  <w:bCs/>
        </w:rPr>
        <w:t>Course Title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="001B61FB">
        <w:rPr>
          <w:rFonts w:ascii="Times New Roman" w:hAnsi="Times New Roman" w:cs="Times New Roman"/>
          <w:b/>
          <w:bCs/>
        </w:rPr>
        <w:tab/>
      </w:r>
      <w:r w:rsidR="001B61FB" w:rsidRPr="001B61FB">
        <w:rPr>
          <w:rFonts w:ascii="Times New Roman" w:hAnsi="Times New Roman" w:cs="Times New Roman"/>
        </w:rPr>
        <w:t>Computer Graphics Lab</w:t>
      </w:r>
    </w:p>
    <w:p w14:paraId="427FE31E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</w:p>
    <w:p w14:paraId="3F38BBBB" w14:textId="17D5559E" w:rsidR="00737B99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</w:rPr>
        <w:t>Course Code:</w:t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CSE 4</w:t>
      </w:r>
      <w:r w:rsidR="000728FF">
        <w:rPr>
          <w:rFonts w:ascii="Times New Roman" w:hAnsi="Times New Roman" w:cs="Times New Roman"/>
        </w:rPr>
        <w:t>2</w:t>
      </w:r>
      <w:r w:rsidR="001B61FB">
        <w:rPr>
          <w:rFonts w:ascii="Times New Roman" w:hAnsi="Times New Roman" w:cs="Times New Roman"/>
        </w:rPr>
        <w:t>6</w:t>
      </w:r>
    </w:p>
    <w:p w14:paraId="7E86D9DC" w14:textId="77777777" w:rsidR="00737B99" w:rsidRPr="000337EE" w:rsidRDefault="00737B99" w:rsidP="00737B99">
      <w:pPr>
        <w:spacing w:after="0" w:line="240" w:lineRule="auto"/>
        <w:rPr>
          <w:rFonts w:ascii="Times New Roman" w:hAnsi="Times New Roman" w:cs="Times New Roman"/>
          <w:bCs/>
        </w:rPr>
      </w:pPr>
    </w:p>
    <w:p w14:paraId="1660C077" w14:textId="0617EE39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  <w:bCs/>
        </w:rPr>
        <w:t>Semester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Cs/>
        </w:rPr>
        <w:t>Spring 2021</w:t>
      </w:r>
    </w:p>
    <w:p w14:paraId="18C44C4E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</w:p>
    <w:p w14:paraId="3DB01338" w14:textId="227DC380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</w:rPr>
      </w:pPr>
      <w:r w:rsidRPr="003B5990">
        <w:rPr>
          <w:rFonts w:ascii="Times New Roman" w:hAnsi="Times New Roman" w:cs="Times New Roman"/>
          <w:b/>
        </w:rPr>
        <w:t>Level:</w:t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Pr="003B5990">
        <w:rPr>
          <w:rFonts w:ascii="Times New Roman" w:hAnsi="Times New Roman" w:cs="Times New Roman"/>
          <w:b/>
        </w:rPr>
        <w:tab/>
      </w:r>
      <w:r w:rsidR="00F13620">
        <w:rPr>
          <w:rFonts w:ascii="Times New Roman" w:hAnsi="Times New Roman" w:cs="Times New Roman"/>
        </w:rPr>
        <w:t>8</w:t>
      </w:r>
      <w:r w:rsidRPr="001D554C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  <w:r w:rsidRPr="001D554C">
        <w:rPr>
          <w:rFonts w:ascii="Times New Roman" w:hAnsi="Times New Roman" w:cs="Times New Roman"/>
        </w:rPr>
        <w:t>Semester (</w:t>
      </w:r>
      <w:r>
        <w:rPr>
          <w:rFonts w:ascii="Times New Roman" w:hAnsi="Times New Roman" w:cs="Times New Roman"/>
        </w:rPr>
        <w:t>4</w:t>
      </w:r>
      <w:r w:rsidRPr="00737B99">
        <w:rPr>
          <w:rFonts w:ascii="Times New Roman" w:hAnsi="Times New Roman" w:cs="Times New Roman"/>
          <w:vertAlign w:val="superscript"/>
        </w:rPr>
        <w:t>th</w:t>
      </w:r>
      <w:r w:rsidRPr="001D554C">
        <w:rPr>
          <w:rFonts w:ascii="Times New Roman" w:hAnsi="Times New Roman" w:cs="Times New Roman"/>
        </w:rPr>
        <w:t xml:space="preserve"> Year</w:t>
      </w:r>
      <w:r>
        <w:rPr>
          <w:rFonts w:ascii="Times New Roman" w:hAnsi="Times New Roman" w:cs="Times New Roman"/>
        </w:rPr>
        <w:t>,</w:t>
      </w:r>
      <w:r w:rsidRPr="001D554C">
        <w:rPr>
          <w:rFonts w:ascii="Times New Roman" w:hAnsi="Times New Roman" w:cs="Times New Roman"/>
        </w:rPr>
        <w:t xml:space="preserve"> </w:t>
      </w:r>
      <w:r w:rsidR="00F13620">
        <w:rPr>
          <w:rFonts w:ascii="Times New Roman" w:hAnsi="Times New Roman" w:cs="Times New Roman"/>
        </w:rPr>
        <w:t>2</w:t>
      </w:r>
      <w:r w:rsidR="00F13620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</w:t>
      </w:r>
      <w:r w:rsidRPr="001D554C">
        <w:rPr>
          <w:rFonts w:ascii="Times New Roman" w:hAnsi="Times New Roman" w:cs="Times New Roman"/>
        </w:rPr>
        <w:t>Semester)</w:t>
      </w:r>
    </w:p>
    <w:p w14:paraId="26DE1EBE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324E18DF" w14:textId="5E9874C9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B5990">
        <w:rPr>
          <w:rFonts w:ascii="Times New Roman" w:hAnsi="Times New Roman" w:cs="Times New Roman"/>
          <w:b/>
          <w:bCs/>
        </w:rPr>
        <w:t>Credit Hour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="00D32FE9">
        <w:rPr>
          <w:rFonts w:ascii="Times New Roman" w:hAnsi="Times New Roman" w:cs="Times New Roman"/>
          <w:bCs/>
        </w:rPr>
        <w:t>1.5</w:t>
      </w:r>
    </w:p>
    <w:p w14:paraId="791CDF2D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3AABC14" w14:textId="7AC64B6D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  <w:bCs/>
        </w:rPr>
        <w:t>Name &amp; Designation of Teacher:</w:t>
      </w:r>
      <w:r w:rsidRPr="003B5990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S M Rafiuddin Rifat, Lecturer</w:t>
      </w:r>
    </w:p>
    <w:p w14:paraId="27FE397D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EF02B4D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  <w:bCs/>
        </w:rPr>
        <w:t>Office/Room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00330E">
        <w:rPr>
          <w:rFonts w:ascii="Times New Roman" w:hAnsi="Times New Roman" w:cs="Times New Roman"/>
          <w:bCs/>
        </w:rPr>
        <w:t>7</w:t>
      </w:r>
      <w:r w:rsidRPr="0000330E">
        <w:rPr>
          <w:rFonts w:ascii="Times New Roman" w:hAnsi="Times New Roman" w:cs="Times New Roman"/>
          <w:bCs/>
          <w:vertAlign w:val="superscript"/>
        </w:rPr>
        <w:t>th</w:t>
      </w:r>
      <w:r w:rsidRPr="0000330E">
        <w:rPr>
          <w:rFonts w:ascii="Times New Roman" w:hAnsi="Times New Roman" w:cs="Times New Roman"/>
          <w:bCs/>
        </w:rPr>
        <w:t xml:space="preserve"> Floor, Teachers’ Area</w:t>
      </w:r>
    </w:p>
    <w:p w14:paraId="3EBA2055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552C56B8" w14:textId="06A356A5" w:rsidR="00841A40" w:rsidRDefault="00737B99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 w:rsidRPr="003B5990">
        <w:rPr>
          <w:rFonts w:ascii="Times New Roman" w:hAnsi="Times New Roman" w:cs="Times New Roman"/>
          <w:b/>
          <w:bCs/>
        </w:rPr>
        <w:t>Class Hours:</w:t>
      </w:r>
      <w:r w:rsidRPr="003B5990">
        <w:rPr>
          <w:rFonts w:ascii="Times New Roman" w:hAnsi="Times New Roman" w:cs="Times New Roman"/>
          <w:b/>
          <w:bCs/>
        </w:rPr>
        <w:tab/>
      </w:r>
      <w:r w:rsidR="00841A40">
        <w:rPr>
          <w:rFonts w:ascii="Times New Roman" w:hAnsi="Times New Roman" w:cs="Times New Roman"/>
          <w:b/>
          <w:bCs/>
        </w:rPr>
        <w:t xml:space="preserve">Section </w:t>
      </w:r>
      <w:r w:rsidR="00D7438D">
        <w:rPr>
          <w:rFonts w:ascii="Times New Roman" w:hAnsi="Times New Roman" w:cs="Times New Roman"/>
          <w:b/>
          <w:bCs/>
        </w:rPr>
        <w:t>A1</w:t>
      </w:r>
      <w:r w:rsidR="00841A40">
        <w:rPr>
          <w:rFonts w:ascii="Times New Roman" w:hAnsi="Times New Roman" w:cs="Times New Roman"/>
          <w:b/>
          <w:bCs/>
        </w:rPr>
        <w:t>:</w:t>
      </w:r>
    </w:p>
    <w:p w14:paraId="452EBB6D" w14:textId="3A4947A0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/>
          <w:bCs/>
        </w:rPr>
        <w:t>Thurs</w:t>
      </w:r>
      <w:r>
        <w:rPr>
          <w:rFonts w:ascii="Times New Roman" w:hAnsi="Times New Roman" w:cs="Times New Roman"/>
          <w:b/>
          <w:bCs/>
        </w:rPr>
        <w:t xml:space="preserve">day: </w:t>
      </w:r>
      <w:r w:rsidR="00D7438D">
        <w:rPr>
          <w:rFonts w:ascii="Times New Roman" w:hAnsi="Times New Roman" w:cs="Times New Roman"/>
          <w:b/>
          <w:bCs/>
        </w:rPr>
        <w:t>02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0</w:t>
      </w:r>
      <w:r w:rsidR="00E043BE">
        <w:rPr>
          <w:rFonts w:ascii="Times New Roman" w:hAnsi="Times New Roman" w:cs="Times New Roman"/>
          <w:b/>
          <w:bCs/>
        </w:rPr>
        <w:t>0</w:t>
      </w:r>
      <w:r w:rsidR="00D7438D">
        <w:rPr>
          <w:rFonts w:ascii="Times New Roman" w:hAnsi="Times New Roman" w:cs="Times New Roman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 xml:space="preserve">M – </w:t>
      </w:r>
      <w:r w:rsidR="00D7438D">
        <w:rPr>
          <w:rFonts w:ascii="Times New Roman" w:hAnsi="Times New Roman" w:cs="Times New Roman"/>
          <w:b/>
          <w:bCs/>
        </w:rPr>
        <w:t>04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45</w:t>
      </w:r>
      <w:r>
        <w:rPr>
          <w:rFonts w:ascii="Times New Roman" w:hAnsi="Times New Roman" w:cs="Times New Roman"/>
          <w:b/>
          <w:bCs/>
        </w:rPr>
        <w:t>PM</w:t>
      </w:r>
    </w:p>
    <w:p w14:paraId="60798F32" w14:textId="5D08774F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Section </w:t>
      </w:r>
      <w:r w:rsidR="00D7438D">
        <w:rPr>
          <w:rFonts w:ascii="Times New Roman" w:hAnsi="Times New Roman" w:cs="Times New Roman"/>
          <w:b/>
          <w:bCs/>
        </w:rPr>
        <w:t>A2</w:t>
      </w:r>
      <w:r>
        <w:rPr>
          <w:rFonts w:ascii="Times New Roman" w:hAnsi="Times New Roman" w:cs="Times New Roman"/>
          <w:b/>
          <w:bCs/>
        </w:rPr>
        <w:t>:</w:t>
      </w:r>
    </w:p>
    <w:p w14:paraId="63C85ED9" w14:textId="213F3385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/>
          <w:bCs/>
        </w:rPr>
        <w:t>Wednes</w:t>
      </w:r>
      <w:r w:rsidR="00E043BE">
        <w:rPr>
          <w:rFonts w:ascii="Times New Roman" w:hAnsi="Times New Roman" w:cs="Times New Roman"/>
          <w:b/>
          <w:bCs/>
        </w:rPr>
        <w:t>day</w:t>
      </w:r>
      <w:r>
        <w:rPr>
          <w:rFonts w:ascii="Times New Roman" w:hAnsi="Times New Roman" w:cs="Times New Roman"/>
          <w:b/>
          <w:bCs/>
        </w:rPr>
        <w:t xml:space="preserve">: </w:t>
      </w:r>
      <w:r w:rsidR="00D7438D">
        <w:rPr>
          <w:rFonts w:ascii="Times New Roman" w:hAnsi="Times New Roman" w:cs="Times New Roman"/>
          <w:b/>
          <w:bCs/>
        </w:rPr>
        <w:t>09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>0</w:t>
      </w:r>
      <w:r w:rsidR="00D7438D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M - </w:t>
      </w:r>
      <w:r w:rsidR="00D7438D">
        <w:rPr>
          <w:rFonts w:ascii="Times New Roman" w:hAnsi="Times New Roman" w:cs="Times New Roman"/>
          <w:b/>
          <w:bCs/>
        </w:rPr>
        <w:t>12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20</w:t>
      </w:r>
      <w:r>
        <w:rPr>
          <w:rFonts w:ascii="Times New Roman" w:hAnsi="Times New Roman" w:cs="Times New Roman"/>
          <w:b/>
          <w:bCs/>
        </w:rPr>
        <w:t>PM</w:t>
      </w:r>
    </w:p>
    <w:p w14:paraId="33786905" w14:textId="3A2FCB1D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Section B</w:t>
      </w:r>
      <w:r w:rsidR="00D7438D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:</w:t>
      </w:r>
    </w:p>
    <w:p w14:paraId="20EBB8E9" w14:textId="284DA808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/>
          <w:bCs/>
        </w:rPr>
        <w:t>Wednes</w:t>
      </w:r>
      <w:r w:rsidR="00E043BE">
        <w:rPr>
          <w:rFonts w:ascii="Times New Roman" w:hAnsi="Times New Roman" w:cs="Times New Roman"/>
          <w:b/>
          <w:bCs/>
        </w:rPr>
        <w:t>day</w:t>
      </w:r>
      <w:r>
        <w:rPr>
          <w:rFonts w:ascii="Times New Roman" w:hAnsi="Times New Roman" w:cs="Times New Roman"/>
          <w:b/>
          <w:bCs/>
        </w:rPr>
        <w:t xml:space="preserve">: </w:t>
      </w:r>
      <w:r w:rsidR="00D7438D">
        <w:rPr>
          <w:rFonts w:ascii="Times New Roman" w:hAnsi="Times New Roman" w:cs="Times New Roman"/>
          <w:b/>
          <w:bCs/>
        </w:rPr>
        <w:t>02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>0</w:t>
      </w:r>
      <w:r w:rsidR="00D7438D">
        <w:rPr>
          <w:rFonts w:ascii="Times New Roman" w:hAnsi="Times New Roman" w:cs="Times New Roman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 xml:space="preserve">M – </w:t>
      </w:r>
      <w:r w:rsidR="00D7438D">
        <w:rPr>
          <w:rFonts w:ascii="Times New Roman" w:hAnsi="Times New Roman" w:cs="Times New Roman"/>
          <w:b/>
          <w:bCs/>
        </w:rPr>
        <w:t>04</w:t>
      </w:r>
      <w:r>
        <w:rPr>
          <w:rFonts w:ascii="Times New Roman" w:hAnsi="Times New Roman" w:cs="Times New Roman"/>
          <w:b/>
          <w:bCs/>
        </w:rPr>
        <w:t>:</w:t>
      </w:r>
      <w:r w:rsidR="00D7438D">
        <w:rPr>
          <w:rFonts w:ascii="Times New Roman" w:hAnsi="Times New Roman" w:cs="Times New Roman"/>
          <w:b/>
          <w:bCs/>
        </w:rPr>
        <w:t>45</w:t>
      </w:r>
      <w:r>
        <w:rPr>
          <w:rFonts w:ascii="Times New Roman" w:hAnsi="Times New Roman" w:cs="Times New Roman"/>
          <w:b/>
          <w:bCs/>
        </w:rPr>
        <w:t>PM</w:t>
      </w:r>
    </w:p>
    <w:p w14:paraId="4D87CA00" w14:textId="33E92FF8" w:rsidR="00841A40" w:rsidRDefault="00841A40" w:rsidP="000728FF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Section </w:t>
      </w:r>
      <w:r w:rsidR="00D7438D">
        <w:rPr>
          <w:rFonts w:ascii="Times New Roman" w:hAnsi="Times New Roman" w:cs="Times New Roman"/>
          <w:b/>
          <w:bCs/>
        </w:rPr>
        <w:t>B2</w:t>
      </w:r>
      <w:r>
        <w:rPr>
          <w:rFonts w:ascii="Times New Roman" w:hAnsi="Times New Roman" w:cs="Times New Roman"/>
          <w:b/>
          <w:bCs/>
        </w:rPr>
        <w:t xml:space="preserve">: </w:t>
      </w:r>
    </w:p>
    <w:p w14:paraId="74AAAC7B" w14:textId="4AFAA629" w:rsidR="00737B99" w:rsidRPr="00841A40" w:rsidRDefault="00841A40" w:rsidP="00841A40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/>
          <w:bCs/>
        </w:rPr>
        <w:t>Thurs</w:t>
      </w:r>
      <w:r>
        <w:rPr>
          <w:rFonts w:ascii="Times New Roman" w:hAnsi="Times New Roman" w:cs="Times New Roman"/>
          <w:b/>
          <w:bCs/>
        </w:rPr>
        <w:t xml:space="preserve">day:  </w:t>
      </w:r>
      <w:r w:rsidR="00E043BE">
        <w:rPr>
          <w:rFonts w:ascii="Times New Roman" w:hAnsi="Times New Roman" w:cs="Times New Roman"/>
          <w:b/>
          <w:bCs/>
        </w:rPr>
        <w:t>9</w:t>
      </w:r>
      <w:r>
        <w:rPr>
          <w:rFonts w:ascii="Times New Roman" w:hAnsi="Times New Roman" w:cs="Times New Roman"/>
          <w:b/>
          <w:bCs/>
        </w:rPr>
        <w:t>:30</w:t>
      </w:r>
      <w:r w:rsidR="00E043BE"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M - </w:t>
      </w:r>
      <w:r w:rsidR="00E043BE">
        <w:rPr>
          <w:rFonts w:ascii="Times New Roman" w:hAnsi="Times New Roman" w:cs="Times New Roman"/>
          <w:b/>
          <w:bCs/>
        </w:rPr>
        <w:t>12</w:t>
      </w:r>
      <w:r>
        <w:rPr>
          <w:rFonts w:ascii="Times New Roman" w:hAnsi="Times New Roman" w:cs="Times New Roman"/>
          <w:b/>
          <w:bCs/>
        </w:rPr>
        <w:t>:</w:t>
      </w:r>
      <w:r w:rsidR="00E043BE">
        <w:rPr>
          <w:rFonts w:ascii="Times New Roman" w:hAnsi="Times New Roman" w:cs="Times New Roman"/>
          <w:b/>
          <w:bCs/>
        </w:rPr>
        <w:t>20</w:t>
      </w:r>
      <w:r>
        <w:rPr>
          <w:rFonts w:ascii="Times New Roman" w:hAnsi="Times New Roman" w:cs="Times New Roman"/>
          <w:b/>
          <w:bCs/>
        </w:rPr>
        <w:t>PM</w:t>
      </w:r>
    </w:p>
    <w:p w14:paraId="7BD5E78C" w14:textId="77777777" w:rsidR="00737B99" w:rsidRPr="003B5990" w:rsidRDefault="00737B99" w:rsidP="00737B99">
      <w:pPr>
        <w:spacing w:after="0" w:line="240" w:lineRule="auto"/>
        <w:ind w:left="3600"/>
        <w:rPr>
          <w:rFonts w:ascii="Times New Roman" w:hAnsi="Times New Roman" w:cs="Times New Roman"/>
        </w:rPr>
      </w:pPr>
    </w:p>
    <w:p w14:paraId="07359475" w14:textId="02FD5A3D" w:rsidR="00D7438D" w:rsidRDefault="00737B99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sultation Hours:</w:t>
      </w:r>
      <w:r>
        <w:rPr>
          <w:rFonts w:ascii="Times New Roman" w:hAnsi="Times New Roman" w:cs="Times New Roman"/>
          <w:b/>
          <w:bCs/>
        </w:rPr>
        <w:tab/>
      </w:r>
      <w:r w:rsidR="00D7438D">
        <w:rPr>
          <w:rFonts w:ascii="Times New Roman" w:hAnsi="Times New Roman" w:cs="Times New Roman"/>
          <w:b/>
          <w:bCs/>
        </w:rPr>
        <w:t>Section A1:</w:t>
      </w:r>
    </w:p>
    <w:p w14:paraId="2D8CFFFB" w14:textId="4FF30D12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Thursday: </w:t>
      </w:r>
      <w:r>
        <w:rPr>
          <w:rFonts w:ascii="Times New Roman" w:hAnsi="Times New Roman" w:cs="Times New Roman"/>
          <w:b/>
          <w:bCs/>
        </w:rPr>
        <w:t>05</w:t>
      </w:r>
      <w:r>
        <w:rPr>
          <w:rFonts w:ascii="Times New Roman" w:hAnsi="Times New Roman" w:cs="Times New Roman"/>
          <w:b/>
          <w:bCs/>
        </w:rPr>
        <w:t>:00PM – 0</w:t>
      </w:r>
      <w:r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5PM</w:t>
      </w:r>
    </w:p>
    <w:p w14:paraId="154511DC" w14:textId="77777777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Section A2:</w:t>
      </w:r>
    </w:p>
    <w:p w14:paraId="15CAD7F3" w14:textId="0EC17F72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Wednesday: </w:t>
      </w:r>
      <w:r>
        <w:rPr>
          <w:rFonts w:ascii="Times New Roman" w:hAnsi="Times New Roman" w:cs="Times New Roman"/>
          <w:b/>
          <w:bCs/>
        </w:rPr>
        <w:t>12</w:t>
      </w:r>
      <w:r>
        <w:rPr>
          <w:rFonts w:ascii="Times New Roman" w:hAnsi="Times New Roman" w:cs="Times New Roman"/>
          <w:b/>
          <w:bCs/>
        </w:rPr>
        <w:t>:30</w:t>
      </w:r>
      <w:r>
        <w:rPr>
          <w:rFonts w:ascii="Times New Roman" w:hAnsi="Times New Roman" w:cs="Times New Roman"/>
          <w:b/>
          <w:bCs/>
        </w:rPr>
        <w:t>P</w:t>
      </w:r>
      <w:r>
        <w:rPr>
          <w:rFonts w:ascii="Times New Roman" w:hAnsi="Times New Roman" w:cs="Times New Roman"/>
          <w:b/>
          <w:bCs/>
        </w:rPr>
        <w:t xml:space="preserve">M - </w:t>
      </w:r>
      <w:r>
        <w:rPr>
          <w:rFonts w:ascii="Times New Roman" w:hAnsi="Times New Roman" w:cs="Times New Roman"/>
          <w:b/>
          <w:bCs/>
        </w:rPr>
        <w:t>0</w:t>
      </w:r>
      <w:r>
        <w:rPr>
          <w:rFonts w:ascii="Times New Roman" w:hAnsi="Times New Roman" w:cs="Times New Roman"/>
          <w:b/>
          <w:bCs/>
        </w:rPr>
        <w:t>1:</w:t>
      </w:r>
      <w:r>
        <w:rPr>
          <w:rFonts w:ascii="Times New Roman" w:hAnsi="Times New Roman" w:cs="Times New Roman"/>
          <w:b/>
          <w:bCs/>
        </w:rPr>
        <w:t>45</w:t>
      </w:r>
      <w:r>
        <w:rPr>
          <w:rFonts w:ascii="Times New Roman" w:hAnsi="Times New Roman" w:cs="Times New Roman"/>
          <w:b/>
          <w:bCs/>
        </w:rPr>
        <w:t>PM</w:t>
      </w:r>
    </w:p>
    <w:p w14:paraId="21CB5381" w14:textId="77777777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>Section B1:</w:t>
      </w:r>
    </w:p>
    <w:p w14:paraId="104F479E" w14:textId="670E42FF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Wednesday: </w:t>
      </w:r>
      <w:r>
        <w:rPr>
          <w:rFonts w:ascii="Times New Roman" w:hAnsi="Times New Roman" w:cs="Times New Roman"/>
          <w:b/>
          <w:bCs/>
        </w:rPr>
        <w:t>05</w:t>
      </w:r>
      <w:r>
        <w:rPr>
          <w:rFonts w:ascii="Times New Roman" w:hAnsi="Times New Roman" w:cs="Times New Roman"/>
          <w:b/>
          <w:bCs/>
        </w:rPr>
        <w:t>:00PM – 0</w:t>
      </w:r>
      <w:r>
        <w:rPr>
          <w:rFonts w:ascii="Times New Roman" w:hAnsi="Times New Roman" w:cs="Times New Roman"/>
          <w:b/>
          <w:bCs/>
        </w:rPr>
        <w:t>6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5PM</w:t>
      </w:r>
    </w:p>
    <w:p w14:paraId="4C7B4460" w14:textId="77777777" w:rsidR="00D7438D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Section B2: </w:t>
      </w:r>
    </w:p>
    <w:p w14:paraId="2FFAF7C2" w14:textId="151CED31" w:rsidR="00D7438D" w:rsidRPr="00841A40" w:rsidRDefault="00D7438D" w:rsidP="00D7438D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  <w:t xml:space="preserve">Thursday:  </w:t>
      </w:r>
      <w:r>
        <w:rPr>
          <w:rFonts w:ascii="Times New Roman" w:hAnsi="Times New Roman" w:cs="Times New Roman"/>
          <w:b/>
          <w:bCs/>
        </w:rPr>
        <w:t>12</w:t>
      </w:r>
      <w:r>
        <w:rPr>
          <w:rFonts w:ascii="Times New Roman" w:hAnsi="Times New Roman" w:cs="Times New Roman"/>
          <w:b/>
          <w:bCs/>
        </w:rPr>
        <w:t xml:space="preserve">:30AM - </w:t>
      </w:r>
      <w:r>
        <w:rPr>
          <w:rFonts w:ascii="Times New Roman" w:hAnsi="Times New Roman" w:cs="Times New Roman"/>
          <w:b/>
          <w:bCs/>
        </w:rPr>
        <w:t>01</w:t>
      </w:r>
      <w:r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  <w:b/>
          <w:bCs/>
        </w:rPr>
        <w:t>45</w:t>
      </w:r>
      <w:r>
        <w:rPr>
          <w:rFonts w:ascii="Times New Roman" w:hAnsi="Times New Roman" w:cs="Times New Roman"/>
          <w:b/>
          <w:bCs/>
        </w:rPr>
        <w:t>PM</w:t>
      </w:r>
    </w:p>
    <w:p w14:paraId="46354F87" w14:textId="49FFA1FF" w:rsidR="00737B99" w:rsidRPr="00795E3D" w:rsidRDefault="00737B99" w:rsidP="00D7438D">
      <w:pPr>
        <w:spacing w:after="0" w:line="240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  <w:r>
        <w:rPr>
          <w:rFonts w:ascii="Times New Roman" w:hAnsi="Times New Roman" w:cs="Times New Roman"/>
          <w:bCs/>
        </w:rPr>
        <w:tab/>
      </w:r>
    </w:p>
    <w:p w14:paraId="0638CEB4" w14:textId="48D14E7A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E</w:t>
      </w:r>
      <w:r w:rsidRPr="003B5990">
        <w:rPr>
          <w:rFonts w:ascii="Times New Roman" w:hAnsi="Times New Roman" w:cs="Times New Roman"/>
          <w:b/>
          <w:bCs/>
        </w:rPr>
        <w:t>-mail:</w:t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="008C179B">
        <w:rPr>
          <w:rFonts w:ascii="Times New Roman" w:hAnsi="Times New Roman" w:cs="Times New Roman"/>
        </w:rPr>
        <w:t>rifat</w:t>
      </w:r>
      <w:r w:rsidRPr="00717B91">
        <w:rPr>
          <w:rFonts w:ascii="Times New Roman" w:hAnsi="Times New Roman" w:cs="Times New Roman"/>
        </w:rPr>
        <w:t>.cse@uap-bd.edu</w:t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  <w:r w:rsidRPr="003B5990">
        <w:rPr>
          <w:rFonts w:ascii="Times New Roman" w:hAnsi="Times New Roman" w:cs="Times New Roman"/>
        </w:rPr>
        <w:tab/>
      </w:r>
    </w:p>
    <w:p w14:paraId="4C5E8F01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2A0FB5E" w14:textId="5F9883E3" w:rsidR="00737B99" w:rsidRDefault="00737B99" w:rsidP="00737B99">
      <w:pPr>
        <w:spacing w:after="0" w:line="240" w:lineRule="auto"/>
        <w:rPr>
          <w:rFonts w:ascii="Times New Roman" w:hAnsi="Times New Roman" w:cs="Times New Roman"/>
          <w:bCs/>
        </w:rPr>
      </w:pPr>
      <w:r w:rsidRPr="003B5990">
        <w:rPr>
          <w:rFonts w:ascii="Times New Roman" w:hAnsi="Times New Roman" w:cs="Times New Roman"/>
          <w:b/>
          <w:bCs/>
        </w:rPr>
        <w:t>Mobile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164392">
        <w:rPr>
          <w:rFonts w:ascii="Times New Roman" w:hAnsi="Times New Roman" w:cs="Times New Roman"/>
          <w:bCs/>
        </w:rPr>
        <w:t>+8801</w:t>
      </w:r>
      <w:r w:rsidR="008C179B">
        <w:rPr>
          <w:rFonts w:ascii="Times New Roman" w:hAnsi="Times New Roman" w:cs="Times New Roman"/>
          <w:bCs/>
        </w:rPr>
        <w:t>737775379</w:t>
      </w:r>
    </w:p>
    <w:p w14:paraId="54D83577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</w:rPr>
      </w:pPr>
    </w:p>
    <w:p w14:paraId="0587FACA" w14:textId="7682B163" w:rsidR="00737B99" w:rsidRPr="003B5990" w:rsidRDefault="00737B99" w:rsidP="001B61FB">
      <w:pPr>
        <w:spacing w:after="0" w:line="240" w:lineRule="auto"/>
        <w:ind w:left="3600" w:hanging="3600"/>
        <w:jc w:val="both"/>
        <w:rPr>
          <w:rFonts w:ascii="Times New Roman" w:hAnsi="Times New Roman" w:cs="Times New Roman"/>
        </w:rPr>
      </w:pPr>
      <w:r w:rsidRPr="003B5990">
        <w:rPr>
          <w:rFonts w:ascii="Times New Roman" w:hAnsi="Times New Roman" w:cs="Times New Roman"/>
          <w:b/>
        </w:rPr>
        <w:t>Rationale:</w:t>
      </w:r>
      <w:r w:rsidRPr="003B5990">
        <w:rPr>
          <w:rFonts w:ascii="Times New Roman" w:hAnsi="Times New Roman" w:cs="Times New Roman"/>
        </w:rPr>
        <w:tab/>
      </w:r>
      <w:r w:rsidR="001B61FB" w:rsidRPr="001B61FB">
        <w:rPr>
          <w:rFonts w:ascii="Times New Roman" w:hAnsi="Times New Roman" w:cs="Times New Roman"/>
        </w:rPr>
        <w:t>The goal of this course is to provide an introduction</w:t>
      </w:r>
      <w:r w:rsidR="00E31B90">
        <w:rPr>
          <w:rFonts w:ascii="Times New Roman" w:hAnsi="Times New Roman" w:cs="Times New Roman"/>
        </w:rPr>
        <w:t xml:space="preserve"> of the application</w:t>
      </w:r>
      <w:r w:rsidR="001B61FB" w:rsidRPr="001B61FB">
        <w:rPr>
          <w:rFonts w:ascii="Times New Roman" w:hAnsi="Times New Roman" w:cs="Times New Roman"/>
        </w:rPr>
        <w:t xml:space="preserve"> to the theory and practice of computer graphics. The course will assume a good background in programming in C or C++ and a background in mathematics including familiarity with the theory and use of coordinate geometry and of linear algebra.</w:t>
      </w:r>
    </w:p>
    <w:p w14:paraId="4CACC1B8" w14:textId="77777777" w:rsidR="00737B99" w:rsidRPr="003B5990" w:rsidRDefault="00737B99" w:rsidP="00737B99">
      <w:pPr>
        <w:spacing w:after="0" w:line="240" w:lineRule="auto"/>
        <w:ind w:left="3600" w:hanging="3600"/>
        <w:rPr>
          <w:rFonts w:ascii="Times New Roman" w:hAnsi="Times New Roman" w:cs="Times New Roman"/>
        </w:rPr>
      </w:pPr>
    </w:p>
    <w:p w14:paraId="62554E24" w14:textId="0752B005" w:rsidR="009C7BE5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B5990">
        <w:rPr>
          <w:rFonts w:ascii="Times New Roman" w:hAnsi="Times New Roman" w:cs="Times New Roman"/>
          <w:b/>
          <w:bCs/>
        </w:rPr>
        <w:lastRenderedPageBreak/>
        <w:t xml:space="preserve">Pre-requisite </w:t>
      </w:r>
      <w:r w:rsidRPr="003B5990">
        <w:rPr>
          <w:rFonts w:ascii="Times New Roman" w:hAnsi="Times New Roman" w:cs="Times New Roman"/>
          <w:bCs/>
        </w:rPr>
        <w:t>(if any)</w:t>
      </w:r>
      <w:r w:rsidRPr="003B5990">
        <w:rPr>
          <w:rFonts w:ascii="Times New Roman" w:hAnsi="Times New Roman" w:cs="Times New Roman"/>
          <w:b/>
          <w:bCs/>
        </w:rPr>
        <w:t>: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 w:rsidR="009C7BE5" w:rsidRPr="009C7BE5">
        <w:rPr>
          <w:rFonts w:ascii="Times New Roman" w:hAnsi="Times New Roman" w:cs="Times New Roman"/>
        </w:rPr>
        <w:t>Students are expected to complete the following courses</w:t>
      </w:r>
      <w:r w:rsidR="009C7BE5">
        <w:rPr>
          <w:rFonts w:ascii="Times New Roman" w:hAnsi="Times New Roman" w:cs="Times New Roman"/>
          <w:b/>
          <w:bCs/>
        </w:rPr>
        <w:t>—</w:t>
      </w:r>
    </w:p>
    <w:p w14:paraId="1A907B60" w14:textId="26AD37CE" w:rsidR="00737B99" w:rsidRDefault="00737B99" w:rsidP="009C7BE5">
      <w:pPr>
        <w:spacing w:after="0" w:line="240" w:lineRule="auto"/>
        <w:ind w:left="288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>MTH 205</w:t>
      </w:r>
      <w:r w:rsidRPr="00183CEF">
        <w:rPr>
          <w:rFonts w:ascii="Times New Roman" w:hAnsi="Times New Roman" w:cs="Times New Roman"/>
          <w:bCs/>
        </w:rPr>
        <w:t xml:space="preserve"> (</w:t>
      </w:r>
      <w:r>
        <w:rPr>
          <w:rFonts w:ascii="Times New Roman" w:hAnsi="Times New Roman" w:cs="Times New Roman"/>
          <w:bCs/>
        </w:rPr>
        <w:t>Math IV</w:t>
      </w:r>
      <w:r w:rsidRPr="00183CEF">
        <w:rPr>
          <w:rFonts w:ascii="Times New Roman" w:hAnsi="Times New Roman" w:cs="Times New Roman"/>
          <w:bCs/>
        </w:rPr>
        <w:t>)</w:t>
      </w:r>
      <w:r>
        <w:rPr>
          <w:rFonts w:ascii="Times New Roman" w:hAnsi="Times New Roman" w:cs="Times New Roman"/>
          <w:bCs/>
        </w:rPr>
        <w:t xml:space="preserve">, CSE </w:t>
      </w:r>
      <w:r w:rsidR="008C179B">
        <w:rPr>
          <w:rFonts w:ascii="Times New Roman" w:hAnsi="Times New Roman" w:cs="Times New Roman"/>
          <w:bCs/>
        </w:rPr>
        <w:t>10</w:t>
      </w:r>
      <w:r w:rsidR="00FA7752"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 xml:space="preserve"> (D</w:t>
      </w:r>
      <w:r w:rsidR="008C179B">
        <w:rPr>
          <w:rFonts w:ascii="Times New Roman" w:hAnsi="Times New Roman" w:cs="Times New Roman"/>
          <w:bCs/>
        </w:rPr>
        <w:t>iscrete Mathematics</w:t>
      </w:r>
      <w:r>
        <w:rPr>
          <w:rFonts w:ascii="Times New Roman" w:hAnsi="Times New Roman" w:cs="Times New Roman"/>
          <w:bCs/>
        </w:rPr>
        <w:t>)</w:t>
      </w:r>
    </w:p>
    <w:p w14:paraId="33D9C8F3" w14:textId="77777777" w:rsidR="00737B99" w:rsidRPr="003B5990" w:rsidRDefault="00737B99" w:rsidP="00737B99">
      <w:pPr>
        <w:spacing w:after="0" w:line="240" w:lineRule="auto"/>
        <w:ind w:left="3600" w:hanging="3600"/>
        <w:rPr>
          <w:rFonts w:ascii="Times New Roman" w:hAnsi="Times New Roman" w:cs="Times New Roman"/>
          <w:b/>
          <w:bCs/>
        </w:rPr>
      </w:pPr>
    </w:p>
    <w:p w14:paraId="4CCE7052" w14:textId="0B742F13" w:rsidR="008C179B" w:rsidRPr="00FA7752" w:rsidRDefault="00737B99" w:rsidP="00FA7752">
      <w:pPr>
        <w:ind w:left="3600" w:hanging="3600"/>
        <w:jc w:val="both"/>
        <w:rPr>
          <w:rFonts w:ascii="Times New Roman" w:hAnsi="Times New Roman" w:cs="Times New Roman"/>
          <w:bCs/>
        </w:rPr>
      </w:pPr>
      <w:r w:rsidRPr="003B5990">
        <w:rPr>
          <w:rFonts w:ascii="Times New Roman" w:hAnsi="Times New Roman" w:cs="Times New Roman"/>
          <w:b/>
          <w:bCs/>
        </w:rPr>
        <w:t xml:space="preserve">Course Synopsis: </w:t>
      </w:r>
      <w:r w:rsidRPr="003B5990">
        <w:rPr>
          <w:rFonts w:ascii="Times New Roman" w:hAnsi="Times New Roman" w:cs="Times New Roman"/>
          <w:b/>
          <w:bCs/>
        </w:rPr>
        <w:tab/>
      </w:r>
      <w:r w:rsidR="00FA7752" w:rsidRPr="00FA7752">
        <w:rPr>
          <w:rFonts w:ascii="Times New Roman" w:hAnsi="Times New Roman" w:cs="Times New Roman"/>
          <w:bCs/>
        </w:rPr>
        <w:t>Standard Graphics Primitives, Graphical User Interface; Graphics Hardware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Display devices, Raster refresh graphics display Use of frame buffer and look up table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oordinate convention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Device coordinate and wild coordinate system. Raster Scan Graphics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Mid-point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Lin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 Circl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rea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lgorithm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imalizing. Polygons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Differenc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yp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of polygon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oint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loc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olyg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filling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iangula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Windowing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 Clipping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Window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Viewpoint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Zooming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anning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lin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ext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olygon, clipping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ansformation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Homogeneous coordination, Transformation matrice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ansforma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2D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ansl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rot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ealing, Transforma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3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ansl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rot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caling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rojection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arallel a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erspective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sometric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rojection.</w:t>
      </w:r>
      <w:r w:rsidR="00FA7752">
        <w:rPr>
          <w:rFonts w:ascii="Times New Roman" w:hAnsi="Times New Roman" w:cs="Times New Roman"/>
          <w:bCs/>
        </w:rPr>
        <w:t xml:space="preserve"> </w:t>
      </w:r>
      <w:r w:rsidR="009961DD" w:rsidRPr="00FA7752">
        <w:rPr>
          <w:rFonts w:ascii="Times New Roman" w:hAnsi="Times New Roman" w:cs="Times New Roman"/>
          <w:bCs/>
        </w:rPr>
        <w:t>Three</w:t>
      </w:r>
      <w:r w:rsidR="009961DD">
        <w:rPr>
          <w:rFonts w:ascii="Times New Roman" w:hAnsi="Times New Roman" w:cs="Times New Roman"/>
          <w:bCs/>
        </w:rPr>
        <w:t>-dimensional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Viewing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 representation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urve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urfaces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volumes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with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ubic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bi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ubic spine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B-Reb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SG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patial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Occupancy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Representations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Hidde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Lines and Surface removal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ainter's algorithm, Z-Buffering. Rendering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Light Model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hading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nterpola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echniqu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onstant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Grou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d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hong, Ray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racing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mag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Fil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Format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PM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file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BMP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file.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Introduction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o Graphics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Programming: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Th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nature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of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computer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animation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simulation, kinematics, barometries,</w:t>
      </w:r>
      <w:r w:rsidR="00FA7752">
        <w:rPr>
          <w:rFonts w:ascii="Times New Roman" w:hAnsi="Times New Roman" w:cs="Times New Roman"/>
          <w:bCs/>
        </w:rPr>
        <w:t xml:space="preserve"> </w:t>
      </w:r>
      <w:r w:rsidR="00FA7752" w:rsidRPr="00FA7752">
        <w:rPr>
          <w:rFonts w:ascii="Times New Roman" w:hAnsi="Times New Roman" w:cs="Times New Roman"/>
          <w:bCs/>
        </w:rPr>
        <w:t>dynamics</w:t>
      </w:r>
      <w:r w:rsidR="00FA7752">
        <w:rPr>
          <w:rFonts w:ascii="Times New Roman" w:hAnsi="Times New Roman" w:cs="Times New Roman"/>
          <w:bCs/>
        </w:rPr>
        <w:t>,</w:t>
      </w:r>
      <w:r w:rsidR="00FA7752" w:rsidRPr="00FA7752">
        <w:rPr>
          <w:rFonts w:ascii="Times New Roman" w:hAnsi="Times New Roman" w:cs="Times New Roman"/>
          <w:bCs/>
        </w:rPr>
        <w:t xml:space="preserve"> and meta</w:t>
      </w:r>
      <w:r w:rsidR="00FA7752">
        <w:rPr>
          <w:rFonts w:ascii="Times New Roman" w:hAnsi="Times New Roman" w:cs="Times New Roman"/>
          <w:bCs/>
        </w:rPr>
        <w:t>-</w:t>
      </w:r>
      <w:r w:rsidR="00FA7752" w:rsidRPr="00FA7752">
        <w:rPr>
          <w:rFonts w:ascii="Times New Roman" w:hAnsi="Times New Roman" w:cs="Times New Roman"/>
          <w:bCs/>
        </w:rPr>
        <w:t>morphosis.</w:t>
      </w:r>
      <w:r w:rsidR="008C179B" w:rsidRPr="00FA7752">
        <w:rPr>
          <w:rFonts w:ascii="Times New Roman" w:hAnsi="Times New Roman" w:cs="Times New Roman"/>
          <w:bCs/>
        </w:rPr>
        <w:tab/>
      </w:r>
    </w:p>
    <w:p w14:paraId="032DCDEE" w14:textId="20C871D6" w:rsidR="00B365B5" w:rsidRPr="003B5990" w:rsidRDefault="00737B99" w:rsidP="00737B99">
      <w:pPr>
        <w:spacing w:after="0" w:line="240" w:lineRule="auto"/>
        <w:rPr>
          <w:rFonts w:ascii="Times New Roman" w:hAnsi="Times New Roman" w:cs="Times New Roman"/>
          <w:bCs/>
        </w:rPr>
      </w:pPr>
      <w:r w:rsidRPr="003B5990">
        <w:rPr>
          <w:rFonts w:ascii="Times New Roman" w:hAnsi="Times New Roman" w:cs="Times New Roman"/>
          <w:b/>
          <w:bCs/>
        </w:rPr>
        <w:t>Course Objectives</w:t>
      </w:r>
      <w:r>
        <w:rPr>
          <w:rFonts w:ascii="Times New Roman" w:hAnsi="Times New Roman" w:cs="Times New Roman"/>
          <w:b/>
          <w:bCs/>
        </w:rPr>
        <w:t>:</w:t>
      </w:r>
      <w:r w:rsidRPr="003B5990">
        <w:rPr>
          <w:rFonts w:ascii="Times New Roman" w:hAnsi="Times New Roman" w:cs="Times New Roman"/>
          <w:b/>
          <w:bCs/>
        </w:rPr>
        <w:t xml:space="preserve"> </w:t>
      </w:r>
      <w:r w:rsidRPr="003B5990"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Pr="003B5990">
        <w:rPr>
          <w:rFonts w:ascii="Times New Roman" w:hAnsi="Times New Roman" w:cs="Times New Roman"/>
          <w:bCs/>
        </w:rPr>
        <w:t>The objectives of this course are</w:t>
      </w:r>
      <w:r>
        <w:rPr>
          <w:rFonts w:ascii="Times New Roman" w:hAnsi="Times New Roman" w:cs="Times New Roman"/>
          <w:bCs/>
        </w:rPr>
        <w:t xml:space="preserve"> </w:t>
      </w:r>
      <w:r w:rsidR="00F2765A">
        <w:rPr>
          <w:rFonts w:ascii="Times New Roman" w:hAnsi="Times New Roman" w:cs="Times New Roman"/>
          <w:bCs/>
        </w:rPr>
        <w:t>to</w:t>
      </w:r>
      <w:r w:rsidR="00B365B5">
        <w:rPr>
          <w:rFonts w:ascii="Times New Roman" w:hAnsi="Times New Roman" w:cs="Times New Roman"/>
          <w:bCs/>
        </w:rPr>
        <w:t>—</w:t>
      </w:r>
    </w:p>
    <w:p w14:paraId="7B197016" w14:textId="77777777" w:rsidR="00737B99" w:rsidRPr="003B5990" w:rsidRDefault="00737B99" w:rsidP="00737B99">
      <w:pPr>
        <w:spacing w:after="0" w:line="240" w:lineRule="auto"/>
        <w:rPr>
          <w:rFonts w:ascii="Times New Roman" w:hAnsi="Times New Roman" w:cs="Times New Roman"/>
          <w:bCs/>
          <w:color w:val="FF0000"/>
        </w:rPr>
      </w:pPr>
      <w:r w:rsidRPr="003B5990">
        <w:rPr>
          <w:rFonts w:ascii="Times New Roman" w:hAnsi="Times New Roman" w:cs="Times New Roman"/>
          <w:bCs/>
        </w:rPr>
        <w:tab/>
      </w:r>
      <w:r w:rsidRPr="003B5990">
        <w:rPr>
          <w:rFonts w:ascii="Times New Roman" w:hAnsi="Times New Roman" w:cs="Times New Roman"/>
          <w:bCs/>
        </w:rPr>
        <w:tab/>
      </w:r>
      <w:r w:rsidRPr="003B5990">
        <w:rPr>
          <w:rFonts w:ascii="Times New Roman" w:hAnsi="Times New Roman" w:cs="Times New Roman"/>
          <w:bCs/>
        </w:rPr>
        <w:tab/>
      </w:r>
      <w:r w:rsidRPr="003B5990">
        <w:rPr>
          <w:rFonts w:ascii="Times New Roman" w:hAnsi="Times New Roman" w:cs="Times New Roman"/>
          <w:bCs/>
        </w:rPr>
        <w:tab/>
      </w:r>
      <w:r w:rsidRPr="003B5990">
        <w:rPr>
          <w:rFonts w:ascii="Times New Roman" w:hAnsi="Times New Roman" w:cs="Times New Roman"/>
          <w:bCs/>
        </w:rPr>
        <w:tab/>
      </w:r>
    </w:p>
    <w:p w14:paraId="1B689573" w14:textId="37662C75" w:rsidR="00B365B5" w:rsidRDefault="00F2765A" w:rsidP="00B365B5">
      <w:pPr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2765A">
        <w:rPr>
          <w:rFonts w:ascii="Times New Roman" w:hAnsi="Times New Roman" w:cs="Times New Roman"/>
          <w:b/>
        </w:rPr>
        <w:t>Pr</w:t>
      </w:r>
      <w:r w:rsidR="00B365B5" w:rsidRPr="00F2765A">
        <w:rPr>
          <w:rFonts w:ascii="Times New Roman" w:hAnsi="Times New Roman" w:cs="Times New Roman"/>
          <w:b/>
        </w:rPr>
        <w:t>ovide</w:t>
      </w:r>
      <w:r w:rsidR="00B365B5">
        <w:rPr>
          <w:rFonts w:ascii="Times New Roman" w:hAnsi="Times New Roman" w:cs="Times New Roman"/>
          <w:bCs/>
        </w:rPr>
        <w:t xml:space="preserve"> knowledge and understanding on principles of </w:t>
      </w:r>
      <w:r w:rsidR="00FA7752">
        <w:rPr>
          <w:rFonts w:ascii="Times New Roman" w:hAnsi="Times New Roman" w:cs="Times New Roman"/>
        </w:rPr>
        <w:t>Computer Graphics</w:t>
      </w:r>
      <w:r w:rsidR="00B365B5">
        <w:rPr>
          <w:rFonts w:ascii="Times New Roman" w:hAnsi="Times New Roman" w:cs="Times New Roman"/>
        </w:rPr>
        <w:t>.</w:t>
      </w:r>
    </w:p>
    <w:p w14:paraId="792AB5A0" w14:textId="5AB8366F" w:rsidR="00B365B5" w:rsidRDefault="00F2765A" w:rsidP="000C690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F2765A">
        <w:rPr>
          <w:rFonts w:ascii="Times New Roman" w:hAnsi="Times New Roman" w:cs="Times New Roman"/>
          <w:b/>
        </w:rPr>
        <w:t>I</w:t>
      </w:r>
      <w:r w:rsidR="00B365B5" w:rsidRPr="00F2765A">
        <w:rPr>
          <w:rFonts w:ascii="Times New Roman" w:hAnsi="Times New Roman" w:cs="Times New Roman"/>
          <w:b/>
        </w:rPr>
        <w:t>ntroduce</w:t>
      </w:r>
      <w:r w:rsidR="00B365B5">
        <w:rPr>
          <w:rFonts w:ascii="Times New Roman" w:hAnsi="Times New Roman" w:cs="Times New Roman"/>
          <w:bCs/>
        </w:rPr>
        <w:t xml:space="preserve"> </w:t>
      </w:r>
      <w:r w:rsidR="00B365B5">
        <w:rPr>
          <w:rFonts w:ascii="Times New Roman" w:hAnsi="Times New Roman" w:cs="Times New Roman"/>
          <w:color w:val="000000"/>
        </w:rPr>
        <w:t xml:space="preserve">the concept of different types of </w:t>
      </w:r>
      <w:r w:rsidR="00FA7752">
        <w:rPr>
          <w:rFonts w:ascii="Times New Roman" w:hAnsi="Times New Roman" w:cs="Times New Roman"/>
        </w:rPr>
        <w:t>transformation</w:t>
      </w:r>
      <w:r w:rsidR="00B365B5">
        <w:rPr>
          <w:rFonts w:ascii="Times New Roman" w:hAnsi="Times New Roman" w:cs="Times New Roman"/>
        </w:rPr>
        <w:t xml:space="preserve"> and </w:t>
      </w:r>
      <w:r w:rsidR="00FA7752">
        <w:rPr>
          <w:rFonts w:ascii="Times New Roman" w:hAnsi="Times New Roman" w:cs="Times New Roman"/>
        </w:rPr>
        <w:t>projection</w:t>
      </w:r>
      <w:r w:rsidR="00B365B5">
        <w:rPr>
          <w:rFonts w:ascii="Times New Roman" w:hAnsi="Times New Roman" w:cs="Times New Roman"/>
        </w:rPr>
        <w:t>.</w:t>
      </w:r>
    </w:p>
    <w:p w14:paraId="7686BAF3" w14:textId="73394037" w:rsidR="00B365B5" w:rsidRDefault="00F2765A" w:rsidP="00B365B5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F2765A">
        <w:rPr>
          <w:rFonts w:ascii="Times New Roman" w:hAnsi="Times New Roman" w:cs="Times New Roman"/>
          <w:b/>
        </w:rPr>
        <w:t>E</w:t>
      </w:r>
      <w:r w:rsidR="00B365B5" w:rsidRPr="00F2765A">
        <w:rPr>
          <w:rFonts w:ascii="Times New Roman" w:hAnsi="Times New Roman" w:cs="Times New Roman"/>
          <w:b/>
        </w:rPr>
        <w:t>mphasize</w:t>
      </w:r>
      <w:r w:rsidR="00B365B5">
        <w:rPr>
          <w:rFonts w:ascii="Times New Roman" w:hAnsi="Times New Roman" w:cs="Times New Roman"/>
          <w:b/>
          <w:bCs/>
        </w:rPr>
        <w:t xml:space="preserve"> </w:t>
      </w:r>
      <w:r w:rsidR="00B365B5">
        <w:rPr>
          <w:rFonts w:ascii="Times New Roman" w:hAnsi="Times New Roman" w:cs="Times New Roman"/>
          <w:bCs/>
        </w:rPr>
        <w:t xml:space="preserve">the </w:t>
      </w:r>
      <w:r w:rsidR="00B365B5">
        <w:rPr>
          <w:rFonts w:ascii="Times New Roman" w:hAnsi="Times New Roman" w:cs="Times New Roman"/>
        </w:rPr>
        <w:t xml:space="preserve">design and implement of different types </w:t>
      </w:r>
      <w:r w:rsidR="00D32FE9">
        <w:rPr>
          <w:rFonts w:ascii="Times New Roman" w:hAnsi="Times New Roman" w:cs="Times New Roman"/>
        </w:rPr>
        <w:t>computer graphics and animation</w:t>
      </w:r>
      <w:r w:rsidR="00B365B5">
        <w:rPr>
          <w:rFonts w:ascii="Times New Roman" w:hAnsi="Times New Roman" w:cs="Times New Roman"/>
        </w:rPr>
        <w:t xml:space="preserve"> </w:t>
      </w:r>
      <w:r w:rsidR="00D32FE9">
        <w:rPr>
          <w:rFonts w:ascii="Times New Roman" w:hAnsi="Times New Roman" w:cs="Times New Roman"/>
        </w:rPr>
        <w:t>techniques to simulate the real world</w:t>
      </w:r>
      <w:r w:rsidR="00B365B5">
        <w:rPr>
          <w:rFonts w:ascii="Times New Roman" w:hAnsi="Times New Roman" w:cs="Times New Roman"/>
        </w:rPr>
        <w:t>.</w:t>
      </w:r>
    </w:p>
    <w:p w14:paraId="5F853886" w14:textId="77777777" w:rsidR="00737B99" w:rsidRPr="003B5990" w:rsidRDefault="00737B99" w:rsidP="00737B99">
      <w:pPr>
        <w:spacing w:after="0" w:line="240" w:lineRule="auto"/>
        <w:ind w:left="3600"/>
        <w:jc w:val="both"/>
        <w:rPr>
          <w:rFonts w:ascii="Times New Roman" w:hAnsi="Times New Roman" w:cs="Times New Roman"/>
          <w:b/>
          <w:bCs/>
        </w:rPr>
      </w:pPr>
    </w:p>
    <w:p w14:paraId="14D65D73" w14:textId="77777777" w:rsidR="00737B99" w:rsidRPr="007532C8" w:rsidRDefault="00737B99" w:rsidP="00737B99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7532C8">
        <w:rPr>
          <w:rFonts w:ascii="Times New Roman" w:hAnsi="Times New Roman" w:cs="Times New Roman"/>
          <w:b/>
          <w:bCs/>
        </w:rPr>
        <w:t xml:space="preserve">Course Outcomes (CO) and their mapping with Program outcomes (PO) and Teaching-Learning Assessment methods: </w:t>
      </w:r>
    </w:p>
    <w:p w14:paraId="7ECBC669" w14:textId="77777777" w:rsidR="00737B99" w:rsidRPr="000124D8" w:rsidRDefault="00737B99" w:rsidP="00737B99">
      <w:pPr>
        <w:spacing w:after="0" w:line="240" w:lineRule="auto"/>
        <w:ind w:left="3600" w:hanging="3600"/>
        <w:jc w:val="both"/>
        <w:rPr>
          <w:rFonts w:ascii="Times New Roman" w:hAnsi="Times New Roman" w:cs="Times New Roman"/>
          <w:b/>
          <w:bCs/>
          <w:color w:val="FF000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5"/>
        <w:gridCol w:w="2960"/>
        <w:gridCol w:w="1634"/>
        <w:gridCol w:w="1414"/>
        <w:gridCol w:w="1133"/>
        <w:gridCol w:w="1314"/>
      </w:tblGrid>
      <w:tr w:rsidR="00841A40" w:rsidRPr="00B365B5" w14:paraId="0F487465" w14:textId="77777777" w:rsidTr="00B365B5">
        <w:trPr>
          <w:jc w:val="center"/>
        </w:trPr>
        <w:tc>
          <w:tcPr>
            <w:tcW w:w="895" w:type="dxa"/>
            <w:shd w:val="clear" w:color="auto" w:fill="auto"/>
          </w:tcPr>
          <w:p w14:paraId="6A87AED7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</w:t>
            </w:r>
          </w:p>
          <w:p w14:paraId="724B6251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2960" w:type="dxa"/>
            <w:shd w:val="clear" w:color="auto" w:fill="auto"/>
          </w:tcPr>
          <w:p w14:paraId="5107B310" w14:textId="77777777" w:rsidR="00737B99" w:rsidRPr="00B365B5" w:rsidRDefault="00737B99" w:rsidP="00900F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 Statements:</w:t>
            </w:r>
          </w:p>
          <w:p w14:paraId="2F6D4D8C" w14:textId="03DC26FE" w:rsidR="00B365B5" w:rsidRPr="00B365B5" w:rsidRDefault="00737B99" w:rsidP="00900F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Upon successful completion of the course, students should be able to</w:t>
            </w:r>
            <w:r w:rsidR="00B365B5"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—</w:t>
            </w:r>
          </w:p>
        </w:tc>
        <w:tc>
          <w:tcPr>
            <w:tcW w:w="1634" w:type="dxa"/>
            <w:shd w:val="clear" w:color="auto" w:fill="auto"/>
          </w:tcPr>
          <w:p w14:paraId="0F44BA72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orresponding</w:t>
            </w:r>
          </w:p>
          <w:p w14:paraId="5AB15EEF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Os</w:t>
            </w:r>
          </w:p>
          <w:p w14:paraId="6193E784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Appendix-1)</w:t>
            </w:r>
          </w:p>
        </w:tc>
        <w:tc>
          <w:tcPr>
            <w:tcW w:w="1414" w:type="dxa"/>
          </w:tcPr>
          <w:p w14:paraId="022593FD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Bloom’s taxonomy domain/level</w:t>
            </w:r>
          </w:p>
          <w:p w14:paraId="76AB0D00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(Appendix-2)</w:t>
            </w:r>
          </w:p>
        </w:tc>
        <w:tc>
          <w:tcPr>
            <w:tcW w:w="1133" w:type="dxa"/>
            <w:shd w:val="clear" w:color="auto" w:fill="auto"/>
          </w:tcPr>
          <w:p w14:paraId="1B1EACC5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elivery methods and activities</w:t>
            </w:r>
          </w:p>
        </w:tc>
        <w:tc>
          <w:tcPr>
            <w:tcW w:w="1314" w:type="dxa"/>
            <w:shd w:val="clear" w:color="auto" w:fill="auto"/>
          </w:tcPr>
          <w:p w14:paraId="02D6BE0A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Assessment</w:t>
            </w:r>
          </w:p>
          <w:p w14:paraId="03452927" w14:textId="77777777" w:rsidR="00737B99" w:rsidRPr="00B365B5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Tools</w:t>
            </w:r>
          </w:p>
        </w:tc>
      </w:tr>
      <w:tr w:rsidR="00841A40" w:rsidRPr="00B365B5" w14:paraId="63436DD8" w14:textId="77777777" w:rsidTr="00B365B5">
        <w:trPr>
          <w:jc w:val="center"/>
        </w:trPr>
        <w:tc>
          <w:tcPr>
            <w:tcW w:w="895" w:type="dxa"/>
            <w:shd w:val="clear" w:color="auto" w:fill="auto"/>
          </w:tcPr>
          <w:p w14:paraId="69A60C25" w14:textId="1CE4A24C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sz w:val="20"/>
                <w:szCs w:val="20"/>
              </w:rPr>
              <w:t>CO 1</w:t>
            </w:r>
          </w:p>
        </w:tc>
        <w:tc>
          <w:tcPr>
            <w:tcW w:w="2960" w:type="dxa"/>
            <w:shd w:val="clear" w:color="auto" w:fill="auto"/>
          </w:tcPr>
          <w:p w14:paraId="222CC845" w14:textId="5131E9CE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b/>
                <w:sz w:val="20"/>
                <w:szCs w:val="20"/>
              </w:rPr>
              <w:t>Understand</w:t>
            </w:r>
            <w:r w:rsidRPr="00B365B5">
              <w:rPr>
                <w:rFonts w:ascii="Times New Roman" w:hAnsi="Times New Roman"/>
                <w:bCs/>
                <w:sz w:val="20"/>
                <w:szCs w:val="20"/>
              </w:rPr>
              <w:t xml:space="preserve"> the objectives, terminology associated with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Computer Graphics</w:t>
            </w:r>
            <w:r w:rsidRPr="00B365B5">
              <w:rPr>
                <w:rFonts w:ascii="Times New Roman" w:hAnsi="Times New Roman"/>
                <w:bCs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2B0BC4C0" w14:textId="77777777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414" w:type="dxa"/>
          </w:tcPr>
          <w:p w14:paraId="7D87D0BD" w14:textId="1263D25B" w:rsidR="000E1325" w:rsidRPr="00B365B5" w:rsidRDefault="00841A40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Cognitive / </w:t>
            </w:r>
            <w:r w:rsidR="00422F53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Understand</w:t>
            </w:r>
          </w:p>
        </w:tc>
        <w:tc>
          <w:tcPr>
            <w:tcW w:w="1133" w:type="dxa"/>
            <w:shd w:val="clear" w:color="auto" w:fill="auto"/>
          </w:tcPr>
          <w:p w14:paraId="5E5FDE71" w14:textId="77777777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Lecture, Group discussion </w:t>
            </w:r>
          </w:p>
        </w:tc>
        <w:tc>
          <w:tcPr>
            <w:tcW w:w="1314" w:type="dxa"/>
            <w:shd w:val="clear" w:color="auto" w:fill="auto"/>
          </w:tcPr>
          <w:p w14:paraId="1EE57197" w14:textId="5EF8CD04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Quiz</w:t>
            </w: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841A40" w:rsidRPr="00B365B5" w14:paraId="0542984A" w14:textId="77777777" w:rsidTr="00B365B5">
        <w:trPr>
          <w:jc w:val="center"/>
        </w:trPr>
        <w:tc>
          <w:tcPr>
            <w:tcW w:w="895" w:type="dxa"/>
            <w:shd w:val="clear" w:color="auto" w:fill="auto"/>
          </w:tcPr>
          <w:p w14:paraId="3BB19B1F" w14:textId="607253EE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sz w:val="20"/>
                <w:szCs w:val="20"/>
              </w:rPr>
              <w:t xml:space="preserve">CO </w:t>
            </w:r>
            <w:r w:rsidR="000C6902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960" w:type="dxa"/>
            <w:shd w:val="clear" w:color="auto" w:fill="auto"/>
          </w:tcPr>
          <w:p w14:paraId="2798B693" w14:textId="04B97F0F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b/>
                <w:sz w:val="20"/>
                <w:szCs w:val="20"/>
              </w:rPr>
              <w:t>Apply</w:t>
            </w:r>
            <w:r w:rsidRPr="00B365B5">
              <w:rPr>
                <w:rFonts w:ascii="Times New Roman" w:hAnsi="Times New Roman"/>
                <w:bCs/>
                <w:sz w:val="20"/>
                <w:szCs w:val="20"/>
              </w:rPr>
              <w:t xml:space="preserve"> the techniques and algorithms of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Computer Graphics and Data Visualization</w:t>
            </w:r>
            <w:r w:rsidRPr="00B365B5">
              <w:rPr>
                <w:rFonts w:ascii="Times New Roman" w:hAnsi="Times New Roman"/>
                <w:bCs/>
                <w:sz w:val="20"/>
                <w:szCs w:val="20"/>
              </w:rPr>
              <w:t>.</w:t>
            </w:r>
          </w:p>
        </w:tc>
        <w:tc>
          <w:tcPr>
            <w:tcW w:w="1634" w:type="dxa"/>
            <w:shd w:val="clear" w:color="auto" w:fill="auto"/>
          </w:tcPr>
          <w:p w14:paraId="28A0F5BA" w14:textId="57C4B36C" w:rsidR="000E1325" w:rsidRPr="00B365B5" w:rsidRDefault="00841A40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, 5</w:t>
            </w:r>
          </w:p>
        </w:tc>
        <w:tc>
          <w:tcPr>
            <w:tcW w:w="1414" w:type="dxa"/>
          </w:tcPr>
          <w:p w14:paraId="41FFAF9F" w14:textId="05186C07" w:rsidR="000E1325" w:rsidRPr="00B365B5" w:rsidRDefault="00841A40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Cognitive / </w:t>
            </w:r>
            <w:r w:rsidR="00422F53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pply</w:t>
            </w:r>
          </w:p>
        </w:tc>
        <w:tc>
          <w:tcPr>
            <w:tcW w:w="1133" w:type="dxa"/>
            <w:shd w:val="clear" w:color="auto" w:fill="auto"/>
          </w:tcPr>
          <w:p w14:paraId="09013271" w14:textId="77777777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roblem Solving</w:t>
            </w:r>
          </w:p>
        </w:tc>
        <w:tc>
          <w:tcPr>
            <w:tcW w:w="1314" w:type="dxa"/>
            <w:shd w:val="clear" w:color="auto" w:fill="auto"/>
          </w:tcPr>
          <w:p w14:paraId="1F6BCA74" w14:textId="4CCEB1AE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Quiz,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 Lab Test</w:t>
            </w:r>
          </w:p>
        </w:tc>
      </w:tr>
      <w:tr w:rsidR="00841A40" w:rsidRPr="00B365B5" w14:paraId="735F9615" w14:textId="77777777" w:rsidTr="00B365B5">
        <w:trPr>
          <w:jc w:val="center"/>
        </w:trPr>
        <w:tc>
          <w:tcPr>
            <w:tcW w:w="895" w:type="dxa"/>
            <w:shd w:val="clear" w:color="auto" w:fill="auto"/>
          </w:tcPr>
          <w:p w14:paraId="7BCD6670" w14:textId="08E24B89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sz w:val="20"/>
                <w:szCs w:val="20"/>
              </w:rPr>
              <w:lastRenderedPageBreak/>
              <w:t>CO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0C6902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960" w:type="dxa"/>
            <w:shd w:val="clear" w:color="auto" w:fill="auto"/>
          </w:tcPr>
          <w:p w14:paraId="11DFD997" w14:textId="779A21D5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hAnsi="Times New Roman"/>
                <w:b/>
                <w:sz w:val="20"/>
                <w:szCs w:val="20"/>
              </w:rPr>
              <w:t>Design</w:t>
            </w:r>
            <w:r w:rsidRPr="00B365B5">
              <w:rPr>
                <w:rFonts w:ascii="Times New Roman" w:hAnsi="Times New Roman"/>
                <w:bCs/>
                <w:sz w:val="20"/>
                <w:szCs w:val="20"/>
              </w:rPr>
              <w:t xml:space="preserve"> the methodologies of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Computer Graphics on data visualization of various geometric objects of both 2D and 3D objects.</w:t>
            </w:r>
          </w:p>
        </w:tc>
        <w:tc>
          <w:tcPr>
            <w:tcW w:w="1634" w:type="dxa"/>
            <w:shd w:val="clear" w:color="auto" w:fill="auto"/>
          </w:tcPr>
          <w:p w14:paraId="53AB35EB" w14:textId="1A546AFD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  <w:r w:rsidR="00841A40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, 9, 10</w:t>
            </w:r>
          </w:p>
        </w:tc>
        <w:tc>
          <w:tcPr>
            <w:tcW w:w="1414" w:type="dxa"/>
          </w:tcPr>
          <w:p w14:paraId="6A405DD2" w14:textId="2943D1E4" w:rsidR="000E1325" w:rsidRPr="00B365B5" w:rsidRDefault="00841A40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Cognitive / </w:t>
            </w:r>
            <w:r w:rsidR="000C6902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nalyze</w:t>
            </w:r>
          </w:p>
        </w:tc>
        <w:tc>
          <w:tcPr>
            <w:tcW w:w="1133" w:type="dxa"/>
            <w:shd w:val="clear" w:color="auto" w:fill="auto"/>
          </w:tcPr>
          <w:p w14:paraId="425C3F3E" w14:textId="3280EB36" w:rsidR="000E1325" w:rsidRPr="00B365B5" w:rsidRDefault="000E1325" w:rsidP="000E132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B365B5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roject</w:t>
            </w:r>
          </w:p>
        </w:tc>
        <w:tc>
          <w:tcPr>
            <w:tcW w:w="1314" w:type="dxa"/>
            <w:shd w:val="clear" w:color="auto" w:fill="auto"/>
          </w:tcPr>
          <w:p w14:paraId="67F31453" w14:textId="7C4D9EC9" w:rsidR="000E1325" w:rsidRPr="00B365B5" w:rsidRDefault="000E1325" w:rsidP="000E132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Assignment</w:t>
            </w:r>
          </w:p>
        </w:tc>
      </w:tr>
    </w:tbl>
    <w:p w14:paraId="132589BD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</w:rPr>
      </w:pPr>
    </w:p>
    <w:p w14:paraId="2221DA93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</w:rPr>
      </w:pPr>
    </w:p>
    <w:p w14:paraId="07CAF4C0" w14:textId="77777777" w:rsidR="00737B99" w:rsidRPr="00472EE3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472EE3">
        <w:rPr>
          <w:rFonts w:ascii="Times New Roman" w:hAnsi="Times New Roman" w:cs="Times New Roman"/>
          <w:b/>
          <w:bCs/>
        </w:rPr>
        <w:t>Weighting COs with Assessment methods:</w:t>
      </w:r>
    </w:p>
    <w:p w14:paraId="101C17D6" w14:textId="77777777" w:rsidR="00737B99" w:rsidRPr="00472EE3" w:rsidRDefault="00737B99" w:rsidP="00737B99">
      <w:pPr>
        <w:spacing w:after="0" w:line="240" w:lineRule="auto"/>
        <w:ind w:left="3600" w:hanging="3600"/>
        <w:jc w:val="both"/>
        <w:rPr>
          <w:rFonts w:ascii="Times New Roman" w:hAnsi="Times New Roman" w:cs="Times New Roman"/>
          <w:b/>
          <w:bCs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8"/>
        <w:gridCol w:w="1558"/>
        <w:gridCol w:w="839"/>
        <w:gridCol w:w="1377"/>
        <w:gridCol w:w="810"/>
      </w:tblGrid>
      <w:tr w:rsidR="00E043BE" w:rsidRPr="00472EE3" w14:paraId="12242077" w14:textId="77777777" w:rsidTr="00900FDA">
        <w:trPr>
          <w:jc w:val="center"/>
        </w:trPr>
        <w:tc>
          <w:tcPr>
            <w:tcW w:w="1558" w:type="dxa"/>
            <w:shd w:val="clear" w:color="auto" w:fill="auto"/>
          </w:tcPr>
          <w:p w14:paraId="20CB150E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Assessment Type</w:t>
            </w:r>
          </w:p>
        </w:tc>
        <w:tc>
          <w:tcPr>
            <w:tcW w:w="1558" w:type="dxa"/>
            <w:shd w:val="clear" w:color="auto" w:fill="auto"/>
          </w:tcPr>
          <w:p w14:paraId="29F38949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% weight</w:t>
            </w:r>
          </w:p>
        </w:tc>
        <w:tc>
          <w:tcPr>
            <w:tcW w:w="839" w:type="dxa"/>
            <w:shd w:val="clear" w:color="auto" w:fill="auto"/>
          </w:tcPr>
          <w:p w14:paraId="7EE68F21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1377" w:type="dxa"/>
            <w:shd w:val="clear" w:color="auto" w:fill="auto"/>
          </w:tcPr>
          <w:p w14:paraId="6E0DEE7B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810" w:type="dxa"/>
            <w:shd w:val="clear" w:color="auto" w:fill="auto"/>
          </w:tcPr>
          <w:p w14:paraId="2782CA83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</w:tr>
      <w:tr w:rsidR="00E043BE" w:rsidRPr="00472EE3" w14:paraId="06139DF9" w14:textId="77777777" w:rsidTr="00900FDA">
        <w:trPr>
          <w:jc w:val="center"/>
        </w:trPr>
        <w:tc>
          <w:tcPr>
            <w:tcW w:w="1558" w:type="dxa"/>
            <w:shd w:val="clear" w:color="auto" w:fill="auto"/>
          </w:tcPr>
          <w:p w14:paraId="0EFE2E8E" w14:textId="14FC0FB3" w:rsidR="00E043BE" w:rsidRPr="00472EE3" w:rsidRDefault="00E043BE" w:rsidP="00900FD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ssessment</w:t>
            </w:r>
          </w:p>
        </w:tc>
        <w:tc>
          <w:tcPr>
            <w:tcW w:w="1558" w:type="dxa"/>
            <w:shd w:val="clear" w:color="auto" w:fill="FFFFFF"/>
          </w:tcPr>
          <w:p w14:paraId="484CAF57" w14:textId="206591F0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0%</w:t>
            </w:r>
          </w:p>
        </w:tc>
        <w:tc>
          <w:tcPr>
            <w:tcW w:w="839" w:type="dxa"/>
            <w:shd w:val="clear" w:color="auto" w:fill="FFFFFF"/>
          </w:tcPr>
          <w:p w14:paraId="40EF6776" w14:textId="39335AEC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FFFFFF"/>
          </w:tcPr>
          <w:p w14:paraId="3B60DEF4" w14:textId="443B7CE6" w:rsidR="00E043BE" w:rsidRPr="00472EE3" w:rsidRDefault="00E043BE" w:rsidP="00900FDA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FFFFFF"/>
          </w:tcPr>
          <w:p w14:paraId="0E55FC41" w14:textId="4A08874D" w:rsidR="00E043BE" w:rsidRPr="00472EE3" w:rsidRDefault="00E043BE" w:rsidP="00900FD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43BE" w:rsidRPr="00472EE3" w14:paraId="6AA4C05F" w14:textId="77777777" w:rsidTr="00900FDA">
        <w:trPr>
          <w:jc w:val="center"/>
        </w:trPr>
        <w:tc>
          <w:tcPr>
            <w:tcW w:w="1558" w:type="dxa"/>
            <w:shd w:val="clear" w:color="auto" w:fill="auto"/>
          </w:tcPr>
          <w:p w14:paraId="39A00F42" w14:textId="6FA3F421" w:rsidR="00E043BE" w:rsidRPr="00472EE3" w:rsidRDefault="00E043BE" w:rsidP="00900FD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ject</w:t>
            </w:r>
          </w:p>
        </w:tc>
        <w:tc>
          <w:tcPr>
            <w:tcW w:w="1558" w:type="dxa"/>
            <w:shd w:val="clear" w:color="auto" w:fill="FFFFFF"/>
          </w:tcPr>
          <w:p w14:paraId="4C761A7D" w14:textId="1893A54F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50%</w:t>
            </w:r>
          </w:p>
        </w:tc>
        <w:tc>
          <w:tcPr>
            <w:tcW w:w="839" w:type="dxa"/>
            <w:shd w:val="clear" w:color="auto" w:fill="FFFFFF"/>
          </w:tcPr>
          <w:p w14:paraId="69E2FA22" w14:textId="5E8D9FE2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FFFFFF"/>
          </w:tcPr>
          <w:p w14:paraId="43A2EA8E" w14:textId="1B63CBC9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FFFFFF"/>
          </w:tcPr>
          <w:p w14:paraId="5C0D1B42" w14:textId="0233E1A3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E043BE" w:rsidRPr="00472EE3" w14:paraId="056A4915" w14:textId="77777777" w:rsidTr="00900FDA">
        <w:trPr>
          <w:trHeight w:val="60"/>
          <w:jc w:val="center"/>
        </w:trPr>
        <w:tc>
          <w:tcPr>
            <w:tcW w:w="1558" w:type="dxa"/>
            <w:shd w:val="clear" w:color="auto" w:fill="auto"/>
          </w:tcPr>
          <w:p w14:paraId="4D74EEA1" w14:textId="31355BD6" w:rsidR="00E043BE" w:rsidRPr="00472EE3" w:rsidRDefault="00E043BE" w:rsidP="00900FD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58" w:type="dxa"/>
            <w:shd w:val="clear" w:color="auto" w:fill="FFFFFF"/>
          </w:tcPr>
          <w:p w14:paraId="19F36278" w14:textId="20FD51BC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39" w:type="dxa"/>
            <w:shd w:val="clear" w:color="auto" w:fill="FFFFFF"/>
          </w:tcPr>
          <w:p w14:paraId="2915501D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FFFFFF"/>
          </w:tcPr>
          <w:p w14:paraId="31AF3D0E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FFFFFF"/>
            <w:vAlign w:val="center"/>
          </w:tcPr>
          <w:p w14:paraId="2AC617BB" w14:textId="7A3B84FA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E043BE" w:rsidRPr="00472EE3" w14:paraId="49E19541" w14:textId="77777777" w:rsidTr="00900FDA">
        <w:trPr>
          <w:jc w:val="center"/>
        </w:trPr>
        <w:tc>
          <w:tcPr>
            <w:tcW w:w="1558" w:type="dxa"/>
            <w:shd w:val="clear" w:color="auto" w:fill="auto"/>
          </w:tcPr>
          <w:p w14:paraId="598263DF" w14:textId="77777777" w:rsidR="00E043BE" w:rsidRPr="00472EE3" w:rsidRDefault="00E043BE" w:rsidP="00900FDA">
            <w:pPr>
              <w:rPr>
                <w:rFonts w:ascii="Times New Roman" w:eastAsia="Times New Roman" w:hAnsi="Times New Roman" w:cs="Times New Roman"/>
                <w:b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Total</w:t>
            </w:r>
          </w:p>
        </w:tc>
        <w:tc>
          <w:tcPr>
            <w:tcW w:w="1558" w:type="dxa"/>
            <w:shd w:val="clear" w:color="auto" w:fill="FFFFFF"/>
          </w:tcPr>
          <w:p w14:paraId="7A3E5985" w14:textId="7777777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 w:rsidRPr="00472EE3">
              <w:rPr>
                <w:rFonts w:ascii="Times New Roman" w:eastAsia="Times New Roman" w:hAnsi="Times New Roman" w:cs="Times New Roman"/>
                <w:b/>
              </w:rPr>
              <w:t>100%</w:t>
            </w:r>
          </w:p>
        </w:tc>
        <w:tc>
          <w:tcPr>
            <w:tcW w:w="839" w:type="dxa"/>
            <w:shd w:val="clear" w:color="auto" w:fill="auto"/>
          </w:tcPr>
          <w:p w14:paraId="44FD38A7" w14:textId="3FB41182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417349E4" w14:textId="19507C0F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shd w:val="clear" w:color="auto" w:fill="auto"/>
          </w:tcPr>
          <w:p w14:paraId="7EE686E4" w14:textId="2A97B6E7" w:rsidR="00E043BE" w:rsidRPr="00472EE3" w:rsidRDefault="00E043BE" w:rsidP="00900FDA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6E27CC61" w14:textId="77777777" w:rsidR="00737B99" w:rsidRDefault="00737B99" w:rsidP="00737B99">
      <w:pPr>
        <w:spacing w:after="0"/>
        <w:ind w:left="2160" w:hanging="2160"/>
        <w:jc w:val="both"/>
        <w:rPr>
          <w:rFonts w:ascii="Times New Roman" w:hAnsi="Times New Roman" w:cs="Times New Roman"/>
          <w:b/>
        </w:rPr>
      </w:pPr>
    </w:p>
    <w:p w14:paraId="07D8A96A" w14:textId="77777777" w:rsidR="00737B99" w:rsidRDefault="00737B99" w:rsidP="00737B99">
      <w:pPr>
        <w:tabs>
          <w:tab w:val="left" w:pos="3810"/>
        </w:tabs>
        <w:spacing w:after="0" w:line="36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Grading Policy: </w:t>
      </w:r>
      <w:r w:rsidRPr="00981329">
        <w:rPr>
          <w:rFonts w:ascii="Times New Roman" w:hAnsi="Times New Roman" w:cs="Times New Roman"/>
        </w:rPr>
        <w:t>As per the approved g</w:t>
      </w:r>
      <w:r>
        <w:rPr>
          <w:rFonts w:ascii="Times New Roman" w:hAnsi="Times New Roman" w:cs="Times New Roman"/>
        </w:rPr>
        <w:t>rading policy of UAP (Appendix-3</w:t>
      </w:r>
      <w:r w:rsidRPr="00981329">
        <w:rPr>
          <w:rFonts w:ascii="Times New Roman" w:hAnsi="Times New Roman" w:cs="Times New Roman"/>
        </w:rPr>
        <w:t>)</w:t>
      </w:r>
    </w:p>
    <w:p w14:paraId="1DE80ADF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1BCD2DD4" w14:textId="5C63B77E" w:rsidR="00737B99" w:rsidRPr="00AC1F5C" w:rsidRDefault="00737B99" w:rsidP="00AC1F5C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853225">
        <w:rPr>
          <w:rFonts w:ascii="Times New Roman" w:hAnsi="Times New Roman" w:cs="Times New Roman"/>
          <w:b/>
          <w:sz w:val="24"/>
          <w:szCs w:val="24"/>
          <w:u w:val="single"/>
        </w:rPr>
        <w:t>Course Content Outline and mapping with COs</w:t>
      </w:r>
    </w:p>
    <w:p w14:paraId="384AFD21" w14:textId="2FDDAA30" w:rsidR="00D13E5D" w:rsidRDefault="00D13E5D" w:rsidP="00737B99">
      <w:pPr>
        <w:spacing w:after="0"/>
        <w:ind w:left="2160" w:hanging="2160"/>
        <w:jc w:val="both"/>
        <w:rPr>
          <w:rFonts w:ascii="Times New Roman" w:hAnsi="Times New Roman" w:cs="Times New Roman"/>
          <w:b/>
        </w:rPr>
      </w:pPr>
    </w:p>
    <w:tbl>
      <w:tblPr>
        <w:tblW w:w="9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7"/>
        <w:gridCol w:w="2448"/>
        <w:gridCol w:w="1440"/>
        <w:gridCol w:w="1890"/>
        <w:gridCol w:w="2430"/>
      </w:tblGrid>
      <w:tr w:rsidR="00D13E5D" w:rsidRPr="00EB336A" w14:paraId="7A37B2B5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F3739" w14:textId="77777777" w:rsidR="00D13E5D" w:rsidRPr="00EB336A" w:rsidRDefault="00D13E5D" w:rsidP="00900FD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/>
                <w:sz w:val="20"/>
                <w:szCs w:val="20"/>
              </w:rPr>
              <w:t>Lecture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67CEC" w14:textId="77777777" w:rsidR="00D13E5D" w:rsidRPr="00EB336A" w:rsidRDefault="00D13E5D" w:rsidP="00900FD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/>
                <w:sz w:val="20"/>
                <w:szCs w:val="20"/>
              </w:rPr>
              <w:t>Topic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5F764" w14:textId="3EEBC250" w:rsidR="00D13E5D" w:rsidRPr="00EB336A" w:rsidRDefault="00D13E5D" w:rsidP="00900FD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urse Outco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0E27E" w14:textId="1E55C6A4" w:rsidR="00D13E5D" w:rsidRPr="00EB336A" w:rsidRDefault="00D13E5D" w:rsidP="00900FD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livery methods and activitie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31CE9" w14:textId="5D06C92E" w:rsidR="00D13E5D" w:rsidRPr="00EB336A" w:rsidRDefault="00D13E5D" w:rsidP="00900FDA">
            <w:pPr>
              <w:spacing w:after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/>
                <w:sz w:val="20"/>
                <w:szCs w:val="20"/>
              </w:rPr>
              <w:t>Reading assignment</w:t>
            </w:r>
          </w:p>
        </w:tc>
      </w:tr>
      <w:tr w:rsidR="00D13E5D" w:rsidRPr="00EB336A" w14:paraId="62668924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FBCD8" w14:textId="64D209D1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1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097D8" w14:textId="2C0B5F43" w:rsidR="00FA083C" w:rsidRDefault="00FA083C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OpenGL basic syntax and environment setup.</w:t>
            </w:r>
          </w:p>
          <w:p w14:paraId="4D8C844F" w14:textId="20479ACD" w:rsidR="00D13E5D" w:rsidRP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Points, line, triangle, quads, polygon drawing using OpenGL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2B52A4" w14:textId="5987063B" w:rsidR="00D13E5D" w:rsidRPr="00EB336A" w:rsidRDefault="00585065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F9046D" w14:textId="47EC00A2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Group discussion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BC9C60" w14:textId="4DE4A1EB" w:rsidR="00D13E5D" w:rsidRPr="00EB336A" w:rsidRDefault="00E31B90" w:rsidP="00D8395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 introduction to Graphics Programming in OpenGL, Chapter 2</w:t>
            </w:r>
            <w:r w:rsidR="00F27914">
              <w:rPr>
                <w:rFonts w:ascii="Times New Roman" w:hAnsi="Times New Roman" w:cs="Times New Roman"/>
                <w:sz w:val="20"/>
                <w:szCs w:val="20"/>
              </w:rPr>
              <w:t>, 3</w:t>
            </w:r>
          </w:p>
        </w:tc>
      </w:tr>
      <w:tr w:rsidR="00D13E5D" w:rsidRPr="00EB336A" w14:paraId="5383A21B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1C32" w14:textId="32A3988E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Lecture </w:t>
            </w:r>
            <w:r w:rsidR="00EB336A" w:rsidRPr="00EB336A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FA7752"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E6F6" w14:textId="77777777" w:rsidR="00F27914" w:rsidRP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Translation, scaling and rotation of 2D objects in OpenGL. </w:t>
            </w:r>
          </w:p>
          <w:p w14:paraId="564E7624" w14:textId="7DAF3E9A" w:rsidR="00D13E5D" w:rsidRP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Complex shape changing of 2D objects using OpenGL.</w:t>
            </w:r>
          </w:p>
        </w:tc>
        <w:tc>
          <w:tcPr>
            <w:tcW w:w="1440" w:type="dxa"/>
            <w:tcBorders>
              <w:left w:val="single" w:sz="4" w:space="0" w:color="auto"/>
              <w:right w:val="single" w:sz="4" w:space="0" w:color="auto"/>
            </w:tcBorders>
          </w:tcPr>
          <w:p w14:paraId="4C3DF16C" w14:textId="76169439" w:rsidR="00D13E5D" w:rsidRPr="00EB336A" w:rsidRDefault="00585065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CO1, CO2</w:t>
            </w:r>
          </w:p>
        </w:tc>
        <w:tc>
          <w:tcPr>
            <w:tcW w:w="1890" w:type="dxa"/>
            <w:tcBorders>
              <w:left w:val="single" w:sz="4" w:space="0" w:color="auto"/>
              <w:right w:val="single" w:sz="4" w:space="0" w:color="auto"/>
            </w:tcBorders>
          </w:tcPr>
          <w:p w14:paraId="679D2334" w14:textId="43E126D6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1723F7" w14:textId="07CA235E" w:rsidR="00D13E5D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 introduction to Graphics Programming in OpenGL, Chapter 4</w:t>
            </w:r>
            <w:r w:rsidR="00F27914">
              <w:rPr>
                <w:rFonts w:ascii="Times New Roman" w:hAnsi="Times New Roman" w:cs="Times New Roman"/>
                <w:sz w:val="20"/>
                <w:szCs w:val="20"/>
              </w:rPr>
              <w:t>, 5</w:t>
            </w:r>
          </w:p>
        </w:tc>
      </w:tr>
      <w:tr w:rsidR="00D13E5D" w:rsidRPr="00EB336A" w14:paraId="4B49FA58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ED73F" w14:textId="06FBF9C0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Lecture </w:t>
            </w:r>
            <w:r w:rsidR="00EB336A" w:rsidRPr="00EB336A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0788B" w14:textId="4F68550B" w:rsidR="000C6902" w:rsidRDefault="000C6902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reate groups of 2 members and assign Projects. </w:t>
            </w:r>
          </w:p>
          <w:p w14:paraId="70935F69" w14:textId="77777777" w:rsidR="000C6902" w:rsidRDefault="000C6902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3F89022" w14:textId="43211746" w:rsidR="00EB336A" w:rsidRPr="00EB336A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roduction to Unity Game Engine.</w:t>
            </w:r>
            <w:r w:rsidR="000C6902">
              <w:rPr>
                <w:rFonts w:ascii="Times New Roman" w:hAnsi="Times New Roman" w:cs="Times New Roman"/>
                <w:sz w:val="20"/>
                <w:szCs w:val="20"/>
              </w:rPr>
              <w:t xml:space="preserve"> Hand on experience in Unity.</w:t>
            </w:r>
          </w:p>
          <w:p w14:paraId="14C48C3E" w14:textId="68A8BF8F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30A08" w14:textId="3C51EFA4" w:rsidR="00D13E5D" w:rsidRPr="00EB336A" w:rsidRDefault="00585065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CO1, CO2</w:t>
            </w:r>
          </w:p>
        </w:tc>
        <w:tc>
          <w:tcPr>
            <w:tcW w:w="18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3B0CF" w14:textId="2F9BAD5F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4DFD8" w14:textId="5C0A0D43" w:rsidR="00D13E5D" w:rsidRPr="00EB336A" w:rsidRDefault="00F27914" w:rsidP="00D83957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D13E5D" w:rsidRPr="00EB336A" w14:paraId="3AE9294D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5ED6A" w14:textId="2BB8ACAC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Lecture </w:t>
            </w:r>
            <w:r w:rsidR="00EB336A" w:rsidRPr="00EB336A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93747" w14:textId="77777777" w:rsidR="00D13E5D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nity Programming Introduction in C#.</w:t>
            </w:r>
          </w:p>
          <w:p w14:paraId="1441E77C" w14:textId="2C358E7E" w:rsidR="000C6902" w:rsidRPr="00EB336A" w:rsidRDefault="000C6902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0C690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roblem Assignment: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yntax and Basic C# programming in Unity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F4279" w14:textId="3F14F3D9" w:rsidR="00D13E5D" w:rsidRPr="00EB336A" w:rsidRDefault="00585065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1, CO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8729C" w14:textId="0256CFE3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A29C8" w14:textId="4F4CB668" w:rsidR="00D13E5D" w:rsidRPr="00EB336A" w:rsidRDefault="00F27914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D13E5D" w:rsidRPr="00EB336A" w14:paraId="75E2E06A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E232DC" w14:textId="0225B3C1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 xml:space="preserve">Lecture </w:t>
            </w:r>
            <w:r w:rsidR="00EB336A" w:rsidRPr="00EB336A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E0B91" w14:textId="6786BB42" w:rsidR="00EB336A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ment and Camera flow in Unity.</w:t>
            </w:r>
          </w:p>
          <w:p w14:paraId="36CAC338" w14:textId="1D8D80B1" w:rsidR="000C6902" w:rsidRPr="00EB336A" w:rsidRDefault="000C6902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blem Assignment: Viewing Objects from different aspects and position and camera view.</w:t>
            </w:r>
          </w:p>
          <w:p w14:paraId="09C5F698" w14:textId="27E6BBC4" w:rsidR="00D13E5D" w:rsidRPr="00EB336A" w:rsidRDefault="00D13E5D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47259" w14:textId="7E7E435D" w:rsidR="00D13E5D" w:rsidRPr="00EB336A" w:rsidRDefault="00585065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8BA6B" w14:textId="4A81A5D9" w:rsidR="00D13E5D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1E270" w14:textId="5C71FF99" w:rsidR="00D13E5D" w:rsidRPr="00EB336A" w:rsidRDefault="00F27914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7EC99F90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C1160" w14:textId="704BD2E6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6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CD4B9" w14:textId="0BFEF1A1" w:rsidR="00EB336A" w:rsidRPr="00EB336A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llision Simulation in Unity.</w:t>
            </w:r>
          </w:p>
          <w:p w14:paraId="4E336897" w14:textId="42D9FC2B" w:rsidR="00EB336A" w:rsidRPr="00EB336A" w:rsidRDefault="000C6902" w:rsidP="000C6902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blem Assignment: Collision simulation between two object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04518" w14:textId="34A0D046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, CO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77433" w14:textId="6AC460FA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219123" w14:textId="462865E1" w:rsidR="00EB336A" w:rsidRPr="00EB336A" w:rsidRDefault="00F27914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0C6902" w:rsidRPr="00EB336A" w14:paraId="650BEF1B" w14:textId="77777777" w:rsidTr="00CC40B3">
        <w:tc>
          <w:tcPr>
            <w:tcW w:w="93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A48E9" w14:textId="76F3FE99" w:rsidR="000C6902" w:rsidRDefault="000C6902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d Term Examination</w:t>
            </w:r>
          </w:p>
        </w:tc>
      </w:tr>
      <w:tr w:rsidR="00EB336A" w:rsidRPr="00EB336A" w14:paraId="205ABE47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58645" w14:textId="39D1BAA7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7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254B22" w14:textId="3FABC9E6" w:rsidR="00EB336A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nimations in Unity.</w:t>
            </w:r>
          </w:p>
          <w:p w14:paraId="3C6D52F3" w14:textId="1874CEBB" w:rsidR="000C6902" w:rsidRPr="00EB336A" w:rsidRDefault="000C6902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blem assignment: Apply the </w:t>
            </w:r>
            <w:r w:rsidR="00FC740C">
              <w:rPr>
                <w:rFonts w:ascii="Times New Roman" w:hAnsi="Times New Roman" w:cs="Times New Roman"/>
                <w:sz w:val="20"/>
                <w:szCs w:val="20"/>
              </w:rPr>
              <w:t>projection technique in animations.</w:t>
            </w:r>
          </w:p>
          <w:p w14:paraId="1DDCD9AA" w14:textId="77777777" w:rsidR="00EB336A" w:rsidRPr="00EB336A" w:rsidRDefault="00EB336A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70502" w14:textId="1B9B07F6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7E4B0" w14:textId="0A16B6E8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CE7F0" w14:textId="324A9287" w:rsidR="00EB336A" w:rsidRPr="00EB336A" w:rsidRDefault="00B75181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48B480A7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E5BF3" w14:textId="5F7E1CF0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8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18918" w14:textId="77777777" w:rsid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imulations in Unity.</w:t>
            </w:r>
          </w:p>
          <w:p w14:paraId="6F2A3E22" w14:textId="743C49FF" w:rsidR="00FC740C" w:rsidRPr="00F27914" w:rsidRDefault="00FC740C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blem Assignment: Using Physics feature and apply it in simulation.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9BC8" w14:textId="695FCCFA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2431" w14:textId="2473AAF7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85227" w14:textId="3FFAEE3A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21E1D372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26F434" w14:textId="02547254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9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BD98D" w14:textId="77777777" w:rsid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ment</w:t>
            </w:r>
            <w:r w:rsidR="00FC740C">
              <w:rPr>
                <w:rFonts w:ascii="Times New Roman" w:hAnsi="Times New Roman" w:cs="Times New Roman"/>
                <w:sz w:val="20"/>
                <w:szCs w:val="20"/>
              </w:rPr>
              <w:t xml:space="preserve"> of objec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7733E64" w14:textId="7C5BF178" w:rsidR="00FC740C" w:rsidRPr="00F27914" w:rsidRDefault="00FC740C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blem Assignment: Apply Movement is a game idea.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D5175" w14:textId="4386750C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AA1C9" w14:textId="0472808E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8346" w14:textId="5FC91A5E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1801563B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98CF6" w14:textId="0E0CF213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10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D4711" w14:textId="77777777" w:rsidR="00EB336A" w:rsidRDefault="00F27914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UI.</w:t>
            </w:r>
          </w:p>
          <w:p w14:paraId="74C18D36" w14:textId="570903F9" w:rsidR="00FC740C" w:rsidRPr="00F27914" w:rsidRDefault="00FC740C" w:rsidP="00F27914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s on Game development project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3446" w14:textId="59FB6CA9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92B62" w14:textId="37BA6B41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23328" w14:textId="72FE5DAB" w:rsidR="00EB336A" w:rsidRPr="00EB336A" w:rsidRDefault="00B75181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5187AAD8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2AA10" w14:textId="6DAB24AD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11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B7500" w14:textId="77777777" w:rsidR="00EB336A" w:rsidRDefault="00F27914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nsole Design.</w:t>
            </w:r>
          </w:p>
          <w:p w14:paraId="6FD2DBE3" w14:textId="06F77B6E" w:rsidR="00FC740C" w:rsidRPr="00EB336A" w:rsidRDefault="00FC740C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roblem assignment: Game controls.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A7686" w14:textId="03B02302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AB40" w14:textId="05B161C7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3956A" w14:textId="28110BA1" w:rsidR="00EB336A" w:rsidRPr="00EB336A" w:rsidRDefault="00B75181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EB336A" w:rsidRPr="00EB336A" w14:paraId="3174A438" w14:textId="77777777" w:rsidTr="00D83957">
        <w:tc>
          <w:tcPr>
            <w:tcW w:w="11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E82F4" w14:textId="765FF13E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Lecture 12</w:t>
            </w:r>
          </w:p>
        </w:tc>
        <w:tc>
          <w:tcPr>
            <w:tcW w:w="2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47B97" w14:textId="77777777" w:rsidR="00EB336A" w:rsidRDefault="00EB336A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sz w:val="20"/>
                <w:szCs w:val="20"/>
              </w:rPr>
              <w:t>Data Visualization</w:t>
            </w:r>
            <w:r w:rsidR="00FC740C">
              <w:rPr>
                <w:rFonts w:ascii="Times New Roman" w:hAnsi="Times New Roman" w:cs="Times New Roman"/>
                <w:sz w:val="20"/>
                <w:szCs w:val="20"/>
              </w:rPr>
              <w:t xml:space="preserve"> in Python using Matplotlib.</w:t>
            </w:r>
          </w:p>
          <w:p w14:paraId="74827AAB" w14:textId="187230D5" w:rsidR="00226123" w:rsidRPr="00EB336A" w:rsidRDefault="00226123" w:rsidP="00EB336A">
            <w:pPr>
              <w:contextualSpacing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roject Submissio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8DC85" w14:textId="049BD912" w:rsidR="00EB336A" w:rsidRPr="00EB336A" w:rsidRDefault="00EB336A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, CO 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0B176" w14:textId="0100B583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B336A">
              <w:rPr>
                <w:rFonts w:ascii="Times New Roman" w:hAnsi="Times New Roman" w:cs="Times New Roman"/>
                <w:bCs/>
                <w:sz w:val="20"/>
                <w:szCs w:val="20"/>
              </w:rPr>
              <w:t>Lecture, Problem Solving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4B8DC" w14:textId="5D1CAB5E" w:rsidR="00EB336A" w:rsidRPr="00EB336A" w:rsidRDefault="00E31B90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eb Content</w:t>
            </w:r>
          </w:p>
        </w:tc>
      </w:tr>
      <w:tr w:rsidR="000C6902" w:rsidRPr="00EB336A" w14:paraId="77C88057" w14:textId="77777777" w:rsidTr="00BA05D3">
        <w:tc>
          <w:tcPr>
            <w:tcW w:w="935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28942" w14:textId="1E20562F" w:rsidR="000C6902" w:rsidRDefault="000C6902" w:rsidP="00D13E5D">
            <w:pPr>
              <w:spacing w:after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nal Examination</w:t>
            </w:r>
          </w:p>
        </w:tc>
      </w:tr>
    </w:tbl>
    <w:p w14:paraId="65D6CD0D" w14:textId="77777777" w:rsidR="00D13E5D" w:rsidRDefault="00D13E5D" w:rsidP="00737B99">
      <w:pPr>
        <w:spacing w:after="0"/>
        <w:ind w:left="2160" w:hanging="2160"/>
        <w:jc w:val="both"/>
        <w:rPr>
          <w:rFonts w:ascii="Times New Roman" w:hAnsi="Times New Roman" w:cs="Times New Roman"/>
          <w:b/>
        </w:rPr>
      </w:pPr>
    </w:p>
    <w:p w14:paraId="76FEF155" w14:textId="5D5F922E" w:rsidR="00585065" w:rsidRPr="005504ED" w:rsidRDefault="00585065" w:rsidP="00585065">
      <w:pPr>
        <w:spacing w:after="0" w:line="240" w:lineRule="auto"/>
        <w:ind w:left="2880" w:hanging="2880"/>
        <w:jc w:val="both"/>
        <w:rPr>
          <w:rFonts w:ascii="Times New Roman" w:eastAsia="Georgia" w:hAnsi="Times New Roman" w:cs="Times New Roman"/>
        </w:rPr>
      </w:pPr>
      <w:r w:rsidRPr="005504ED">
        <w:rPr>
          <w:rFonts w:ascii="Times New Roman" w:eastAsia="Georgia" w:hAnsi="Times New Roman" w:cs="Times New Roman"/>
          <w:b/>
        </w:rPr>
        <w:t>Required References:</w:t>
      </w:r>
      <w:r w:rsidRPr="005504ED">
        <w:rPr>
          <w:rFonts w:ascii="Times New Roman" w:eastAsia="Georgia" w:hAnsi="Times New Roman" w:cs="Times New Roman"/>
          <w:b/>
        </w:rPr>
        <w:tab/>
      </w:r>
      <w:r w:rsidR="00E31B90" w:rsidRPr="00D83957">
        <w:rPr>
          <w:rFonts w:ascii="Times New Roman" w:hAnsi="Times New Roman" w:cs="Times New Roman"/>
        </w:rPr>
        <w:t>An introduction to Graphics Programming in OpenGL, Toby Howard</w:t>
      </w:r>
      <w:r w:rsidRPr="00D83957">
        <w:rPr>
          <w:rFonts w:ascii="Times New Roman" w:eastAsia="Georgia" w:hAnsi="Times New Roman" w:cs="Times New Roman"/>
        </w:rPr>
        <w:tab/>
      </w:r>
      <w:r w:rsidRPr="005504ED">
        <w:rPr>
          <w:rFonts w:ascii="Times New Roman" w:eastAsia="Georgia" w:hAnsi="Times New Roman" w:cs="Times New Roman"/>
        </w:rPr>
        <w:tab/>
      </w:r>
    </w:p>
    <w:p w14:paraId="228FD5C2" w14:textId="77777777" w:rsidR="00737B99" w:rsidRPr="00E31B90" w:rsidRDefault="00737B99" w:rsidP="00E31B90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03082768" w14:textId="3A5C1BB4" w:rsidR="00737B99" w:rsidRDefault="00737B99" w:rsidP="00737B99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pecial Instructions</w:t>
      </w:r>
      <w:r w:rsidRPr="003B5990">
        <w:rPr>
          <w:rFonts w:ascii="Times New Roman" w:hAnsi="Times New Roman" w:cs="Times New Roman"/>
          <w:b/>
          <w:bCs/>
        </w:rPr>
        <w:t>:</w:t>
      </w:r>
    </w:p>
    <w:p w14:paraId="7A9FA633" w14:textId="77777777" w:rsidR="00585065" w:rsidRDefault="00585065" w:rsidP="00737B99">
      <w:pPr>
        <w:spacing w:after="0" w:line="240" w:lineRule="auto"/>
        <w:ind w:left="2880" w:hanging="2880"/>
        <w:jc w:val="both"/>
        <w:rPr>
          <w:rFonts w:ascii="Times New Roman" w:hAnsi="Times New Roman" w:cs="Times New Roman"/>
          <w:b/>
          <w:bCs/>
        </w:rPr>
      </w:pPr>
    </w:p>
    <w:p w14:paraId="6ADC6F89" w14:textId="77777777" w:rsidR="00737B99" w:rsidRDefault="00737B99" w:rsidP="00737B99">
      <w:pPr>
        <w:pStyle w:val="NormalWeb"/>
        <w:numPr>
          <w:ilvl w:val="0"/>
          <w:numId w:val="2"/>
        </w:numPr>
        <w:spacing w:before="0" w:beforeAutospacing="0" w:after="0" w:afterAutospacing="0"/>
        <w:ind w:right="140"/>
        <w:rPr>
          <w:bCs/>
        </w:rPr>
      </w:pPr>
      <w:r w:rsidRPr="006179DD">
        <w:rPr>
          <w:bCs/>
        </w:rPr>
        <w:t xml:space="preserve">Minimum </w:t>
      </w:r>
      <w:r>
        <w:rPr>
          <w:bCs/>
        </w:rPr>
        <w:t xml:space="preserve">Required </w:t>
      </w:r>
      <w:r w:rsidRPr="006179DD">
        <w:rPr>
          <w:bCs/>
        </w:rPr>
        <w:t>Attendance</w:t>
      </w:r>
      <w:r>
        <w:rPr>
          <w:bCs/>
        </w:rPr>
        <w:t xml:space="preserve"> is 70%</w:t>
      </w:r>
    </w:p>
    <w:p w14:paraId="25AFC1CD" w14:textId="77777777" w:rsidR="00737B99" w:rsidRDefault="00737B99" w:rsidP="00737B99">
      <w:pPr>
        <w:pStyle w:val="NormalWeb"/>
        <w:numPr>
          <w:ilvl w:val="0"/>
          <w:numId w:val="2"/>
        </w:numPr>
        <w:spacing w:before="0" w:beforeAutospacing="0" w:after="0" w:afterAutospacing="0"/>
        <w:ind w:right="140"/>
        <w:rPr>
          <w:bCs/>
        </w:rPr>
      </w:pPr>
      <w:r>
        <w:rPr>
          <w:bCs/>
        </w:rPr>
        <w:t>No make-up for quizzes and mid-term exam</w:t>
      </w:r>
    </w:p>
    <w:p w14:paraId="62AA9695" w14:textId="77777777" w:rsidR="00737B99" w:rsidRPr="006179DD" w:rsidRDefault="00737B99" w:rsidP="00737B99">
      <w:pPr>
        <w:pStyle w:val="NormalWeb"/>
        <w:numPr>
          <w:ilvl w:val="0"/>
          <w:numId w:val="2"/>
        </w:numPr>
        <w:spacing w:before="0" w:beforeAutospacing="0" w:after="0" w:afterAutospacing="0"/>
        <w:ind w:right="140"/>
        <w:rPr>
          <w:bCs/>
        </w:rPr>
      </w:pPr>
      <w:r w:rsidRPr="006179DD">
        <w:rPr>
          <w:bCs/>
        </w:rPr>
        <w:t>Plagiarism policy</w:t>
      </w:r>
      <w:r>
        <w:rPr>
          <w:bCs/>
        </w:rPr>
        <w:t>: zero tolerance in case of plagiarism</w:t>
      </w:r>
    </w:p>
    <w:p w14:paraId="455FCC69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4"/>
        <w:gridCol w:w="3116"/>
        <w:gridCol w:w="3120"/>
      </w:tblGrid>
      <w:tr w:rsidR="00737B99" w:rsidRPr="00EB528A" w14:paraId="32ACC2F1" w14:textId="77777777" w:rsidTr="00900FDA">
        <w:tc>
          <w:tcPr>
            <w:tcW w:w="3192" w:type="dxa"/>
          </w:tcPr>
          <w:p w14:paraId="0731C2C5" w14:textId="77777777" w:rsidR="00737B99" w:rsidRPr="00EB528A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528A">
              <w:rPr>
                <w:rFonts w:ascii="Times New Roman" w:eastAsia="Times New Roman" w:hAnsi="Times New Roman" w:cs="Times New Roman"/>
                <w:b/>
                <w:bCs/>
              </w:rPr>
              <w:t>Prepared by</w:t>
            </w:r>
          </w:p>
        </w:tc>
        <w:tc>
          <w:tcPr>
            <w:tcW w:w="3192" w:type="dxa"/>
          </w:tcPr>
          <w:p w14:paraId="1B09C541" w14:textId="77777777" w:rsidR="00737B99" w:rsidRPr="00EB528A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528A">
              <w:rPr>
                <w:rFonts w:ascii="Times New Roman" w:eastAsia="Times New Roman" w:hAnsi="Times New Roman" w:cs="Times New Roman"/>
                <w:b/>
                <w:bCs/>
              </w:rPr>
              <w:t>Checked by</w:t>
            </w:r>
          </w:p>
        </w:tc>
        <w:tc>
          <w:tcPr>
            <w:tcW w:w="3192" w:type="dxa"/>
          </w:tcPr>
          <w:p w14:paraId="60E0FF3D" w14:textId="77777777" w:rsidR="00737B99" w:rsidRPr="00EB528A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B528A">
              <w:rPr>
                <w:rFonts w:ascii="Times New Roman" w:eastAsia="Times New Roman" w:hAnsi="Times New Roman" w:cs="Times New Roman"/>
                <w:b/>
                <w:bCs/>
              </w:rPr>
              <w:t>Approved by</w:t>
            </w:r>
          </w:p>
        </w:tc>
      </w:tr>
      <w:tr w:rsidR="00737B99" w:rsidRPr="00EB528A" w14:paraId="65D2A9FD" w14:textId="77777777" w:rsidTr="00900FDA">
        <w:tc>
          <w:tcPr>
            <w:tcW w:w="3192" w:type="dxa"/>
          </w:tcPr>
          <w:p w14:paraId="28BF7417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53D55658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3A5E4C74" w14:textId="1830F277" w:rsidR="00737B99" w:rsidRDefault="00D13E5D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S M Rafiuddin Rifat</w:t>
            </w:r>
          </w:p>
          <w:p w14:paraId="4EA7D9DA" w14:textId="77777777" w:rsidR="00737B99" w:rsidRPr="004F20A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(Course Teacher)</w:t>
            </w:r>
          </w:p>
        </w:tc>
        <w:tc>
          <w:tcPr>
            <w:tcW w:w="3192" w:type="dxa"/>
          </w:tcPr>
          <w:p w14:paraId="185D66A0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5236C737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1A856093" w14:textId="77777777" w:rsidR="00737B99" w:rsidRPr="00EE6CD1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EE6CD1">
              <w:rPr>
                <w:rFonts w:ascii="Times New Roman" w:eastAsia="Times New Roman" w:hAnsi="Times New Roman" w:cs="Times New Roman"/>
                <w:bCs/>
              </w:rPr>
              <w:t>Chairman, PSAC committee</w:t>
            </w:r>
          </w:p>
          <w:p w14:paraId="09D6A7D8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0AF1C50A" w14:textId="77777777" w:rsidR="00737B99" w:rsidRPr="004F20A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</w:tc>
        <w:tc>
          <w:tcPr>
            <w:tcW w:w="3192" w:type="dxa"/>
          </w:tcPr>
          <w:p w14:paraId="7820D39E" w14:textId="77777777" w:rsidR="00737B99" w:rsidRPr="00EB528A" w:rsidRDefault="00737B99" w:rsidP="00900FD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u w:val="single"/>
              </w:rPr>
            </w:pPr>
          </w:p>
          <w:p w14:paraId="1E633D13" w14:textId="77777777" w:rsidR="00737B99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</w:p>
          <w:p w14:paraId="602AD24C" w14:textId="77777777" w:rsidR="00737B99" w:rsidRPr="00BD707C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>
              <w:rPr>
                <w:rFonts w:ascii="Times New Roman" w:eastAsia="Times New Roman" w:hAnsi="Times New Roman" w:cs="Times New Roman"/>
                <w:bCs/>
              </w:rPr>
              <w:t>Head of the Department</w:t>
            </w:r>
          </w:p>
        </w:tc>
      </w:tr>
    </w:tbl>
    <w:p w14:paraId="5DD03CD4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18BA7CC4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u w:val="single"/>
        </w:rPr>
        <w:t>Appendix-1:</w:t>
      </w:r>
      <w:r w:rsidRPr="00C8111C">
        <w:rPr>
          <w:rFonts w:ascii="Times New Roman" w:hAnsi="Times New Roman" w:cs="Times New Roman"/>
          <w:b/>
          <w:bCs/>
        </w:rPr>
        <w:t xml:space="preserve"> </w:t>
      </w:r>
    </w:p>
    <w:p w14:paraId="45512652" w14:textId="77777777" w:rsidR="00737B99" w:rsidRPr="00AB5071" w:rsidRDefault="00737B99" w:rsidP="00737B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AB5071">
        <w:rPr>
          <w:rFonts w:ascii="Times New Roman" w:hAnsi="Times New Roman" w:cs="Times New Roman"/>
          <w:b/>
          <w:bCs/>
          <w:color w:val="000000"/>
        </w:rPr>
        <w:t>Washington Accord Program Outcomes (PO) for engineering</w:t>
      </w:r>
      <w:r>
        <w:rPr>
          <w:rFonts w:ascii="Times New Roman" w:hAnsi="Times New Roman" w:cs="Times New Roman"/>
          <w:b/>
          <w:bCs/>
          <w:color w:val="000000"/>
        </w:rPr>
        <w:t xml:space="preserve"> programs</w:t>
      </w:r>
      <w:r w:rsidRPr="00AB5071">
        <w:rPr>
          <w:rFonts w:ascii="Times New Roman" w:hAnsi="Times New Roman" w:cs="Times New Roman"/>
          <w:b/>
          <w:bCs/>
          <w:color w:val="000000"/>
        </w:rPr>
        <w:t>:</w:t>
      </w:r>
    </w:p>
    <w:p w14:paraId="5537FDB1" w14:textId="77777777" w:rsidR="00737B99" w:rsidRPr="00AB5071" w:rsidRDefault="00737B99" w:rsidP="00737B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tbl>
      <w:tblPr>
        <w:tblW w:w="91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68"/>
        <w:gridCol w:w="3245"/>
        <w:gridCol w:w="4765"/>
      </w:tblGrid>
      <w:tr w:rsidR="00737B99" w:rsidRPr="00A7429F" w14:paraId="7CFFCC8B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600C4A56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o.</w:t>
            </w:r>
          </w:p>
        </w:tc>
        <w:tc>
          <w:tcPr>
            <w:tcW w:w="3245" w:type="dxa"/>
            <w:shd w:val="clear" w:color="auto" w:fill="auto"/>
          </w:tcPr>
          <w:p w14:paraId="528CB9A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PO</w:t>
            </w:r>
          </w:p>
        </w:tc>
        <w:tc>
          <w:tcPr>
            <w:tcW w:w="4765" w:type="dxa"/>
            <w:shd w:val="clear" w:color="auto" w:fill="auto"/>
          </w:tcPr>
          <w:p w14:paraId="7BBC2C63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Differentiating Characteristic</w:t>
            </w:r>
          </w:p>
        </w:tc>
      </w:tr>
      <w:tr w:rsidR="00737B99" w:rsidRPr="00A7429F" w14:paraId="74603AEC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7C56F6F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3245" w:type="dxa"/>
            <w:shd w:val="clear" w:color="auto" w:fill="auto"/>
          </w:tcPr>
          <w:p w14:paraId="2F4E49E9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Engineering Knowledge</w:t>
            </w:r>
          </w:p>
          <w:p w14:paraId="69764F2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765" w:type="dxa"/>
            <w:shd w:val="clear" w:color="auto" w:fill="auto"/>
          </w:tcPr>
          <w:p w14:paraId="7AC861E3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eadth and depth of education and type of knowledge, both theoretical and practical</w:t>
            </w:r>
          </w:p>
        </w:tc>
      </w:tr>
      <w:tr w:rsidR="00737B99" w:rsidRPr="00A7429F" w14:paraId="0D3CBB31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2AC15A82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3245" w:type="dxa"/>
            <w:shd w:val="clear" w:color="auto" w:fill="auto"/>
          </w:tcPr>
          <w:p w14:paraId="56BA00EC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roblem Analysis</w:t>
            </w:r>
          </w:p>
        </w:tc>
        <w:tc>
          <w:tcPr>
            <w:tcW w:w="4765" w:type="dxa"/>
            <w:shd w:val="clear" w:color="auto" w:fill="auto"/>
          </w:tcPr>
          <w:p w14:paraId="38C23374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mplexity of analysis </w:t>
            </w:r>
          </w:p>
        </w:tc>
      </w:tr>
      <w:tr w:rsidR="00737B99" w:rsidRPr="00A7429F" w14:paraId="04220700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6DE5F64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3245" w:type="dxa"/>
            <w:shd w:val="clear" w:color="auto" w:fill="auto"/>
          </w:tcPr>
          <w:p w14:paraId="2A26EE52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Design/ development of solutions</w:t>
            </w:r>
          </w:p>
          <w:p w14:paraId="32918D7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765" w:type="dxa"/>
            <w:shd w:val="clear" w:color="auto" w:fill="auto"/>
          </w:tcPr>
          <w:p w14:paraId="14EDDC1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eadth and uniqueness of engineering problems i.e. the extent to which problems are original and to which solutions have previously been identified or codified</w:t>
            </w:r>
          </w:p>
        </w:tc>
      </w:tr>
      <w:tr w:rsidR="00737B99" w:rsidRPr="00A7429F" w14:paraId="22613FF3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287342E6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3245" w:type="dxa"/>
            <w:shd w:val="clear" w:color="auto" w:fill="auto"/>
          </w:tcPr>
          <w:p w14:paraId="68DA385C" w14:textId="77777777" w:rsidR="00737B99" w:rsidRPr="00A7429F" w:rsidRDefault="00737B99" w:rsidP="00900FD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Investigation </w:t>
            </w:r>
          </w:p>
        </w:tc>
        <w:tc>
          <w:tcPr>
            <w:tcW w:w="4765" w:type="dxa"/>
            <w:shd w:val="clear" w:color="auto" w:fill="auto"/>
          </w:tcPr>
          <w:p w14:paraId="16B11437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readth and depth of investigation and experimentation</w:t>
            </w:r>
          </w:p>
        </w:tc>
      </w:tr>
      <w:tr w:rsidR="00737B99" w:rsidRPr="00A7429F" w14:paraId="370EF539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07DF0913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3245" w:type="dxa"/>
            <w:shd w:val="clear" w:color="auto" w:fill="auto"/>
          </w:tcPr>
          <w:p w14:paraId="126BCF6F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Modern Tool Usage</w:t>
            </w:r>
          </w:p>
          <w:p w14:paraId="4D018B46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765" w:type="dxa"/>
            <w:shd w:val="clear" w:color="auto" w:fill="auto"/>
          </w:tcPr>
          <w:p w14:paraId="4F48CDE0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el of understanding of the appropriateness of the tool</w:t>
            </w:r>
          </w:p>
        </w:tc>
      </w:tr>
      <w:tr w:rsidR="00737B99" w:rsidRPr="00A7429F" w14:paraId="0CCCF3B0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53E2664B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6</w:t>
            </w:r>
          </w:p>
        </w:tc>
        <w:tc>
          <w:tcPr>
            <w:tcW w:w="3245" w:type="dxa"/>
            <w:shd w:val="clear" w:color="auto" w:fill="auto"/>
          </w:tcPr>
          <w:p w14:paraId="2F7B3C3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The Engineer and Society</w:t>
            </w:r>
          </w:p>
          <w:p w14:paraId="25C2C6B4" w14:textId="77777777" w:rsidR="00737B99" w:rsidRPr="00A7429F" w:rsidRDefault="00737B99" w:rsidP="00900FDA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</w:p>
        </w:tc>
        <w:tc>
          <w:tcPr>
            <w:tcW w:w="4765" w:type="dxa"/>
            <w:shd w:val="clear" w:color="auto" w:fill="auto"/>
          </w:tcPr>
          <w:p w14:paraId="3C4DB95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el of knowledge and responsibility</w:t>
            </w:r>
          </w:p>
        </w:tc>
      </w:tr>
      <w:tr w:rsidR="00737B99" w:rsidRPr="00A7429F" w14:paraId="6A67BB99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2DAD64A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7</w:t>
            </w:r>
          </w:p>
        </w:tc>
        <w:tc>
          <w:tcPr>
            <w:tcW w:w="3245" w:type="dxa"/>
            <w:shd w:val="clear" w:color="auto" w:fill="auto"/>
          </w:tcPr>
          <w:p w14:paraId="6FFC3476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Environment and Sustainability</w:t>
            </w:r>
          </w:p>
        </w:tc>
        <w:tc>
          <w:tcPr>
            <w:tcW w:w="4765" w:type="dxa"/>
            <w:shd w:val="clear" w:color="auto" w:fill="auto"/>
          </w:tcPr>
          <w:p w14:paraId="3975771F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ype of solutions.</w:t>
            </w:r>
          </w:p>
        </w:tc>
      </w:tr>
      <w:tr w:rsidR="00737B99" w:rsidRPr="00A7429F" w14:paraId="7FB4874D" w14:textId="77777777" w:rsidTr="00900FDA">
        <w:trPr>
          <w:trHeight w:val="323"/>
          <w:jc w:val="center"/>
        </w:trPr>
        <w:tc>
          <w:tcPr>
            <w:tcW w:w="1168" w:type="dxa"/>
            <w:shd w:val="clear" w:color="auto" w:fill="auto"/>
          </w:tcPr>
          <w:p w14:paraId="2894C688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8</w:t>
            </w:r>
          </w:p>
        </w:tc>
        <w:tc>
          <w:tcPr>
            <w:tcW w:w="3245" w:type="dxa"/>
            <w:shd w:val="clear" w:color="auto" w:fill="auto"/>
          </w:tcPr>
          <w:p w14:paraId="6E912319" w14:textId="77777777" w:rsidR="00737B99" w:rsidRPr="00A7429F" w:rsidRDefault="00737B99" w:rsidP="00900FD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Ethics </w:t>
            </w:r>
          </w:p>
        </w:tc>
        <w:tc>
          <w:tcPr>
            <w:tcW w:w="4765" w:type="dxa"/>
            <w:shd w:val="clear" w:color="auto" w:fill="auto"/>
          </w:tcPr>
          <w:p w14:paraId="50FC722A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derstanding and level of practice</w:t>
            </w:r>
          </w:p>
        </w:tc>
      </w:tr>
      <w:tr w:rsidR="00737B99" w:rsidRPr="00A7429F" w14:paraId="7B258683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4BB79134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9</w:t>
            </w:r>
          </w:p>
        </w:tc>
        <w:tc>
          <w:tcPr>
            <w:tcW w:w="3245" w:type="dxa"/>
            <w:shd w:val="clear" w:color="auto" w:fill="auto"/>
          </w:tcPr>
          <w:p w14:paraId="5C4A5806" w14:textId="77777777" w:rsidR="00737B99" w:rsidRPr="00A7429F" w:rsidRDefault="00737B99" w:rsidP="00900FD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Individual and Team work</w:t>
            </w:r>
          </w:p>
        </w:tc>
        <w:tc>
          <w:tcPr>
            <w:tcW w:w="4765" w:type="dxa"/>
            <w:shd w:val="clear" w:color="auto" w:fill="auto"/>
          </w:tcPr>
          <w:p w14:paraId="2B1FB9B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ole in and diversity of team</w:t>
            </w:r>
          </w:p>
        </w:tc>
      </w:tr>
      <w:tr w:rsidR="00737B99" w:rsidRPr="00A7429F" w14:paraId="6E73007B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69A63D48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3245" w:type="dxa"/>
            <w:shd w:val="clear" w:color="auto" w:fill="auto"/>
          </w:tcPr>
          <w:p w14:paraId="2989F05D" w14:textId="77777777" w:rsidR="00737B99" w:rsidRPr="00A7429F" w:rsidRDefault="00737B99" w:rsidP="00900FDA">
            <w:pPr>
              <w:autoSpaceDE w:val="0"/>
              <w:autoSpaceDN w:val="0"/>
              <w:adjustRightInd w:val="0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 xml:space="preserve">Communication </w:t>
            </w:r>
          </w:p>
        </w:tc>
        <w:tc>
          <w:tcPr>
            <w:tcW w:w="4765" w:type="dxa"/>
            <w:shd w:val="clear" w:color="auto" w:fill="auto"/>
          </w:tcPr>
          <w:p w14:paraId="2BD6E745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el of communication according to type of activities performed</w:t>
            </w:r>
          </w:p>
        </w:tc>
      </w:tr>
      <w:tr w:rsidR="00737B99" w:rsidRPr="00A7429F" w14:paraId="03E78308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4CE65449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3245" w:type="dxa"/>
            <w:shd w:val="clear" w:color="auto" w:fill="auto"/>
          </w:tcPr>
          <w:p w14:paraId="3B3C5A0C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Project Management and Finance</w:t>
            </w:r>
          </w:p>
        </w:tc>
        <w:tc>
          <w:tcPr>
            <w:tcW w:w="4765" w:type="dxa"/>
            <w:shd w:val="clear" w:color="auto" w:fill="auto"/>
          </w:tcPr>
          <w:p w14:paraId="15575CEC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evel of management required</w:t>
            </w:r>
          </w:p>
          <w:p w14:paraId="5394860D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r differing types of activity</w:t>
            </w:r>
          </w:p>
        </w:tc>
      </w:tr>
      <w:tr w:rsidR="00737B99" w:rsidRPr="00A7429F" w14:paraId="799E5EF4" w14:textId="77777777" w:rsidTr="00900FDA">
        <w:trPr>
          <w:jc w:val="center"/>
        </w:trPr>
        <w:tc>
          <w:tcPr>
            <w:tcW w:w="1168" w:type="dxa"/>
            <w:shd w:val="clear" w:color="auto" w:fill="auto"/>
          </w:tcPr>
          <w:p w14:paraId="639A895E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12</w:t>
            </w:r>
          </w:p>
        </w:tc>
        <w:tc>
          <w:tcPr>
            <w:tcW w:w="3245" w:type="dxa"/>
            <w:shd w:val="clear" w:color="auto" w:fill="auto"/>
          </w:tcPr>
          <w:p w14:paraId="3A94D595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bCs/>
                <w:color w:val="000000"/>
                <w:sz w:val="20"/>
                <w:szCs w:val="20"/>
              </w:rPr>
              <w:t>Lifelong learning</w:t>
            </w:r>
          </w:p>
        </w:tc>
        <w:tc>
          <w:tcPr>
            <w:tcW w:w="4765" w:type="dxa"/>
            <w:shd w:val="clear" w:color="auto" w:fill="auto"/>
          </w:tcPr>
          <w:p w14:paraId="7AD28752" w14:textId="77777777" w:rsidR="00737B99" w:rsidRPr="00A7429F" w:rsidRDefault="00737B99" w:rsidP="00900FDA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A7429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eparation for and depth of Continuing learning.</w:t>
            </w:r>
          </w:p>
        </w:tc>
      </w:tr>
    </w:tbl>
    <w:p w14:paraId="4BADB4BF" w14:textId="77777777" w:rsidR="00737B99" w:rsidRPr="00A64BE3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61FBD1D6" w14:textId="77777777" w:rsidR="00737B99" w:rsidRPr="00A64BE3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A64BE3">
        <w:rPr>
          <w:rFonts w:ascii="Times New Roman" w:hAnsi="Times New Roman" w:cs="Times New Roman"/>
          <w:b/>
          <w:bCs/>
          <w:u w:val="single"/>
        </w:rPr>
        <w:t>Appendix-2</w:t>
      </w:r>
    </w:p>
    <w:p w14:paraId="14ADDF67" w14:textId="77777777" w:rsidR="00737B99" w:rsidRPr="00A64BE3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A64BE3">
        <w:rPr>
          <w:rFonts w:ascii="Times New Roman" w:hAnsi="Times New Roman" w:cs="Times New Roman"/>
          <w:b/>
          <w:bCs/>
          <w:u w:val="single"/>
        </w:rPr>
        <w:t xml:space="preserve"> </w:t>
      </w:r>
    </w:p>
    <w:p w14:paraId="6D603208" w14:textId="569F0BEC" w:rsidR="00737B99" w:rsidRPr="00A64BE3" w:rsidRDefault="00737B99" w:rsidP="00737B99">
      <w:pPr>
        <w:spacing w:after="0"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825089">
        <w:rPr>
          <w:noProof/>
        </w:rPr>
        <w:drawing>
          <wp:inline distT="0" distB="0" distL="0" distR="0" wp14:anchorId="511DA79F" wp14:editId="59F99391">
            <wp:extent cx="4133850" cy="232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C3EEA" w14:textId="77777777" w:rsidR="00737B99" w:rsidRPr="00A64BE3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A64BE3">
        <w:rPr>
          <w:rFonts w:ascii="Times New Roman" w:hAnsi="Times New Roman" w:cs="Times New Roman"/>
          <w:b/>
          <w:bCs/>
          <w:u w:val="single"/>
        </w:rPr>
        <w:t>Appendix-3</w:t>
      </w:r>
    </w:p>
    <w:p w14:paraId="39B660F6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24B2A1EC" w14:textId="77777777" w:rsidR="00737B99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  <w:r w:rsidRPr="00A64BE3">
        <w:rPr>
          <w:rFonts w:ascii="Times New Roman" w:hAnsi="Times New Roman" w:cs="Times New Roman"/>
          <w:b/>
          <w:bCs/>
          <w:u w:val="single"/>
        </w:rPr>
        <w:t>UAP Grading Policy:</w:t>
      </w:r>
    </w:p>
    <w:p w14:paraId="73FAAB6E" w14:textId="77777777" w:rsidR="00737B99" w:rsidRPr="003B5990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2"/>
        <w:gridCol w:w="3114"/>
        <w:gridCol w:w="3114"/>
      </w:tblGrid>
      <w:tr w:rsidR="00737B99" w:rsidRPr="003B5990" w14:paraId="29E51C90" w14:textId="77777777" w:rsidTr="00900FDA">
        <w:tc>
          <w:tcPr>
            <w:tcW w:w="3192" w:type="dxa"/>
          </w:tcPr>
          <w:p w14:paraId="728F8CD9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/>
                <w:bCs/>
              </w:rPr>
              <w:t>Numeric Grade</w:t>
            </w:r>
          </w:p>
        </w:tc>
        <w:tc>
          <w:tcPr>
            <w:tcW w:w="3192" w:type="dxa"/>
          </w:tcPr>
          <w:p w14:paraId="081B64A2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/>
                <w:bCs/>
              </w:rPr>
              <w:t>Letter Grade</w:t>
            </w:r>
          </w:p>
        </w:tc>
        <w:tc>
          <w:tcPr>
            <w:tcW w:w="3192" w:type="dxa"/>
          </w:tcPr>
          <w:p w14:paraId="1DF061D0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/>
                <w:bCs/>
              </w:rPr>
              <w:t>Grade Point</w:t>
            </w:r>
          </w:p>
        </w:tc>
      </w:tr>
      <w:tr w:rsidR="00737B99" w:rsidRPr="003B5990" w14:paraId="274E1C73" w14:textId="77777777" w:rsidTr="00900FDA">
        <w:tc>
          <w:tcPr>
            <w:tcW w:w="3192" w:type="dxa"/>
          </w:tcPr>
          <w:p w14:paraId="55859C66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80% and above</w:t>
            </w:r>
          </w:p>
        </w:tc>
        <w:tc>
          <w:tcPr>
            <w:tcW w:w="3192" w:type="dxa"/>
          </w:tcPr>
          <w:p w14:paraId="01CDD7F7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A+</w:t>
            </w:r>
          </w:p>
        </w:tc>
        <w:tc>
          <w:tcPr>
            <w:tcW w:w="3192" w:type="dxa"/>
          </w:tcPr>
          <w:p w14:paraId="50E2C937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4.00</w:t>
            </w:r>
          </w:p>
        </w:tc>
      </w:tr>
      <w:tr w:rsidR="00737B99" w:rsidRPr="003B5990" w14:paraId="2B552D6B" w14:textId="77777777" w:rsidTr="00900FDA">
        <w:tc>
          <w:tcPr>
            <w:tcW w:w="3192" w:type="dxa"/>
          </w:tcPr>
          <w:p w14:paraId="7AA62D9B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75% to less than 80%</w:t>
            </w:r>
          </w:p>
        </w:tc>
        <w:tc>
          <w:tcPr>
            <w:tcW w:w="3192" w:type="dxa"/>
          </w:tcPr>
          <w:p w14:paraId="54309E99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A</w:t>
            </w:r>
          </w:p>
        </w:tc>
        <w:tc>
          <w:tcPr>
            <w:tcW w:w="3192" w:type="dxa"/>
          </w:tcPr>
          <w:p w14:paraId="68414732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3.75</w:t>
            </w:r>
          </w:p>
        </w:tc>
      </w:tr>
      <w:tr w:rsidR="00737B99" w:rsidRPr="003B5990" w14:paraId="53E039CE" w14:textId="77777777" w:rsidTr="00900FDA">
        <w:tc>
          <w:tcPr>
            <w:tcW w:w="3192" w:type="dxa"/>
          </w:tcPr>
          <w:p w14:paraId="7DBC3D0E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70% to less than 75%</w:t>
            </w:r>
          </w:p>
        </w:tc>
        <w:tc>
          <w:tcPr>
            <w:tcW w:w="3192" w:type="dxa"/>
          </w:tcPr>
          <w:p w14:paraId="397F4476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A-</w:t>
            </w:r>
          </w:p>
        </w:tc>
        <w:tc>
          <w:tcPr>
            <w:tcW w:w="3192" w:type="dxa"/>
          </w:tcPr>
          <w:p w14:paraId="62723ECD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3.50</w:t>
            </w:r>
          </w:p>
        </w:tc>
      </w:tr>
      <w:tr w:rsidR="00737B99" w:rsidRPr="003B5990" w14:paraId="08E865F4" w14:textId="77777777" w:rsidTr="00900FDA">
        <w:tc>
          <w:tcPr>
            <w:tcW w:w="3192" w:type="dxa"/>
          </w:tcPr>
          <w:p w14:paraId="5C166CED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65% to less than 70%</w:t>
            </w:r>
          </w:p>
        </w:tc>
        <w:tc>
          <w:tcPr>
            <w:tcW w:w="3192" w:type="dxa"/>
          </w:tcPr>
          <w:p w14:paraId="635D98D0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B+</w:t>
            </w:r>
          </w:p>
        </w:tc>
        <w:tc>
          <w:tcPr>
            <w:tcW w:w="3192" w:type="dxa"/>
          </w:tcPr>
          <w:p w14:paraId="18BC3FCD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3.25</w:t>
            </w:r>
          </w:p>
        </w:tc>
      </w:tr>
      <w:tr w:rsidR="00737B99" w:rsidRPr="003B5990" w14:paraId="7082CE5D" w14:textId="77777777" w:rsidTr="00900FDA">
        <w:tc>
          <w:tcPr>
            <w:tcW w:w="3192" w:type="dxa"/>
          </w:tcPr>
          <w:p w14:paraId="569C0A3F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60% to less than 65%</w:t>
            </w:r>
          </w:p>
        </w:tc>
        <w:tc>
          <w:tcPr>
            <w:tcW w:w="3192" w:type="dxa"/>
          </w:tcPr>
          <w:p w14:paraId="3B41ED1A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B</w:t>
            </w:r>
          </w:p>
        </w:tc>
        <w:tc>
          <w:tcPr>
            <w:tcW w:w="3192" w:type="dxa"/>
          </w:tcPr>
          <w:p w14:paraId="6B31CC98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3.00</w:t>
            </w:r>
          </w:p>
        </w:tc>
      </w:tr>
      <w:tr w:rsidR="00737B99" w:rsidRPr="003B5990" w14:paraId="1683117B" w14:textId="77777777" w:rsidTr="00900FDA">
        <w:tc>
          <w:tcPr>
            <w:tcW w:w="3192" w:type="dxa"/>
          </w:tcPr>
          <w:p w14:paraId="6533BC65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55% to less than 60%</w:t>
            </w:r>
          </w:p>
        </w:tc>
        <w:tc>
          <w:tcPr>
            <w:tcW w:w="3192" w:type="dxa"/>
          </w:tcPr>
          <w:p w14:paraId="0CCF5D37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B-</w:t>
            </w:r>
          </w:p>
        </w:tc>
        <w:tc>
          <w:tcPr>
            <w:tcW w:w="3192" w:type="dxa"/>
          </w:tcPr>
          <w:p w14:paraId="0A37B763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2.75</w:t>
            </w:r>
          </w:p>
        </w:tc>
      </w:tr>
      <w:tr w:rsidR="00737B99" w:rsidRPr="003B5990" w14:paraId="1806C829" w14:textId="77777777" w:rsidTr="00900FDA">
        <w:tc>
          <w:tcPr>
            <w:tcW w:w="3192" w:type="dxa"/>
          </w:tcPr>
          <w:p w14:paraId="3D425E38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50% to less than 55%</w:t>
            </w:r>
          </w:p>
        </w:tc>
        <w:tc>
          <w:tcPr>
            <w:tcW w:w="3192" w:type="dxa"/>
          </w:tcPr>
          <w:p w14:paraId="36256F93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C+</w:t>
            </w:r>
          </w:p>
        </w:tc>
        <w:tc>
          <w:tcPr>
            <w:tcW w:w="3192" w:type="dxa"/>
          </w:tcPr>
          <w:p w14:paraId="55361D16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2.50</w:t>
            </w:r>
          </w:p>
        </w:tc>
      </w:tr>
      <w:tr w:rsidR="00737B99" w:rsidRPr="003B5990" w14:paraId="6B9D1850" w14:textId="77777777" w:rsidTr="00900FDA">
        <w:tc>
          <w:tcPr>
            <w:tcW w:w="3192" w:type="dxa"/>
          </w:tcPr>
          <w:p w14:paraId="57398756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45% to less than 50%</w:t>
            </w:r>
          </w:p>
        </w:tc>
        <w:tc>
          <w:tcPr>
            <w:tcW w:w="3192" w:type="dxa"/>
          </w:tcPr>
          <w:p w14:paraId="5509E228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C</w:t>
            </w:r>
          </w:p>
        </w:tc>
        <w:tc>
          <w:tcPr>
            <w:tcW w:w="3192" w:type="dxa"/>
          </w:tcPr>
          <w:p w14:paraId="7735F24B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2.25</w:t>
            </w:r>
          </w:p>
        </w:tc>
      </w:tr>
      <w:tr w:rsidR="00737B99" w:rsidRPr="003B5990" w14:paraId="5D099224" w14:textId="77777777" w:rsidTr="00900FDA">
        <w:tc>
          <w:tcPr>
            <w:tcW w:w="3192" w:type="dxa"/>
          </w:tcPr>
          <w:p w14:paraId="04BA92A7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40% to less than 45%</w:t>
            </w:r>
          </w:p>
        </w:tc>
        <w:tc>
          <w:tcPr>
            <w:tcW w:w="3192" w:type="dxa"/>
          </w:tcPr>
          <w:p w14:paraId="0498BF34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D</w:t>
            </w:r>
          </w:p>
        </w:tc>
        <w:tc>
          <w:tcPr>
            <w:tcW w:w="3192" w:type="dxa"/>
          </w:tcPr>
          <w:p w14:paraId="72EBD9A5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2.00</w:t>
            </w:r>
          </w:p>
        </w:tc>
      </w:tr>
      <w:tr w:rsidR="00737B99" w:rsidRPr="003B5990" w14:paraId="694805DE" w14:textId="77777777" w:rsidTr="00900FDA">
        <w:tc>
          <w:tcPr>
            <w:tcW w:w="3192" w:type="dxa"/>
          </w:tcPr>
          <w:p w14:paraId="53384B04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Less than 40%</w:t>
            </w:r>
          </w:p>
        </w:tc>
        <w:tc>
          <w:tcPr>
            <w:tcW w:w="3192" w:type="dxa"/>
          </w:tcPr>
          <w:p w14:paraId="31A2AD6C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F</w:t>
            </w:r>
          </w:p>
        </w:tc>
        <w:tc>
          <w:tcPr>
            <w:tcW w:w="3192" w:type="dxa"/>
          </w:tcPr>
          <w:p w14:paraId="48E3E153" w14:textId="77777777" w:rsidR="00737B99" w:rsidRPr="003B5990" w:rsidRDefault="00737B99" w:rsidP="00900F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</w:rPr>
            </w:pPr>
            <w:r w:rsidRPr="003B5990">
              <w:rPr>
                <w:rFonts w:ascii="Times New Roman" w:eastAsia="Times New Roman" w:hAnsi="Times New Roman" w:cs="Times New Roman"/>
                <w:bCs/>
              </w:rPr>
              <w:t>0.00</w:t>
            </w:r>
          </w:p>
        </w:tc>
      </w:tr>
      <w:tr w:rsidR="00737B99" w:rsidRPr="003B5990" w14:paraId="5A459787" w14:textId="77777777" w:rsidTr="00900FDA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78"/>
        </w:trPr>
        <w:tc>
          <w:tcPr>
            <w:tcW w:w="3192" w:type="dxa"/>
            <w:tcBorders>
              <w:top w:val="nil"/>
            </w:tcBorders>
            <w:shd w:val="clear" w:color="auto" w:fill="auto"/>
          </w:tcPr>
          <w:p w14:paraId="0B15F1E4" w14:textId="77777777" w:rsidR="00737B99" w:rsidRPr="003B5990" w:rsidRDefault="00737B99" w:rsidP="00900FDA">
            <w:pPr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3192" w:type="dxa"/>
            <w:tcBorders>
              <w:top w:val="nil"/>
            </w:tcBorders>
            <w:shd w:val="clear" w:color="auto" w:fill="auto"/>
          </w:tcPr>
          <w:p w14:paraId="63ED5BF1" w14:textId="77777777" w:rsidR="00737B99" w:rsidRPr="003B5990" w:rsidRDefault="00737B99" w:rsidP="00900FDA">
            <w:pPr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  <w:tc>
          <w:tcPr>
            <w:tcW w:w="3192" w:type="dxa"/>
            <w:tcBorders>
              <w:top w:val="nil"/>
            </w:tcBorders>
            <w:shd w:val="clear" w:color="auto" w:fill="auto"/>
          </w:tcPr>
          <w:p w14:paraId="23ED1B86" w14:textId="77777777" w:rsidR="00737B99" w:rsidRPr="003B5990" w:rsidRDefault="00737B99" w:rsidP="00900FDA">
            <w:pPr>
              <w:jc w:val="center"/>
              <w:rPr>
                <w:rFonts w:ascii="Times New Roman" w:eastAsia="Times New Roman" w:hAnsi="Times New Roman" w:cs="Times New Roman"/>
                <w:b/>
                <w:lang w:val="en-GB"/>
              </w:rPr>
            </w:pPr>
          </w:p>
        </w:tc>
      </w:tr>
    </w:tbl>
    <w:p w14:paraId="3AD30A8F" w14:textId="77777777" w:rsidR="00737B99" w:rsidRPr="003B5990" w:rsidRDefault="00737B99" w:rsidP="00737B99">
      <w:pPr>
        <w:spacing w:after="0" w:line="240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14:paraId="3859F4FE" w14:textId="77777777" w:rsidR="004B0ED4" w:rsidRDefault="004B0ED4"/>
    <w:sectPr w:rsidR="004B0ED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F109F"/>
    <w:multiLevelType w:val="hybridMultilevel"/>
    <w:tmpl w:val="7C506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67296"/>
    <w:multiLevelType w:val="hybridMultilevel"/>
    <w:tmpl w:val="7C506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11FD0"/>
    <w:multiLevelType w:val="hybridMultilevel"/>
    <w:tmpl w:val="7C506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35319"/>
    <w:multiLevelType w:val="hybridMultilevel"/>
    <w:tmpl w:val="6C02EB9A"/>
    <w:lvl w:ilvl="0" w:tplc="3BFA68E6">
      <w:start w:val="1"/>
      <w:numFmt w:val="decimal"/>
      <w:lvlText w:val="%1."/>
      <w:lvlJc w:val="left"/>
      <w:pPr>
        <w:ind w:left="3960" w:hanging="360"/>
      </w:pPr>
      <w:rPr>
        <w:rFonts w:ascii="Times New Roman" w:eastAsia="Calibri" w:hAnsi="Times New Roman" w:cs="Times New Roman"/>
        <w:b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4" w15:restartNumberingAfterBreak="0">
    <w:nsid w:val="5D5F4D94"/>
    <w:multiLevelType w:val="hybridMultilevel"/>
    <w:tmpl w:val="7C506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B32A37"/>
    <w:multiLevelType w:val="hybridMultilevel"/>
    <w:tmpl w:val="013C9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C51132"/>
    <w:multiLevelType w:val="hybridMultilevel"/>
    <w:tmpl w:val="B11650B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4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TQxNzUxNjUxNLdQ0lEKTi0uzszPAykwqgUANbd6NiwAAAA="/>
  </w:docVars>
  <w:rsids>
    <w:rsidRoot w:val="00173CBA"/>
    <w:rsid w:val="000728FF"/>
    <w:rsid w:val="000C6902"/>
    <w:rsid w:val="000E1325"/>
    <w:rsid w:val="00173CBA"/>
    <w:rsid w:val="001B61FB"/>
    <w:rsid w:val="00226123"/>
    <w:rsid w:val="003E0D35"/>
    <w:rsid w:val="00422F53"/>
    <w:rsid w:val="00447BD5"/>
    <w:rsid w:val="004B0ED4"/>
    <w:rsid w:val="00526F2F"/>
    <w:rsid w:val="00585065"/>
    <w:rsid w:val="00737B99"/>
    <w:rsid w:val="007A37FC"/>
    <w:rsid w:val="00841A40"/>
    <w:rsid w:val="008C179B"/>
    <w:rsid w:val="009961DD"/>
    <w:rsid w:val="009C7BE5"/>
    <w:rsid w:val="00AC1F5C"/>
    <w:rsid w:val="00B365B5"/>
    <w:rsid w:val="00B75181"/>
    <w:rsid w:val="00D13E5D"/>
    <w:rsid w:val="00D32FE9"/>
    <w:rsid w:val="00D7438D"/>
    <w:rsid w:val="00D83957"/>
    <w:rsid w:val="00E043BE"/>
    <w:rsid w:val="00E31B90"/>
    <w:rsid w:val="00EB336A"/>
    <w:rsid w:val="00F13620"/>
    <w:rsid w:val="00F2765A"/>
    <w:rsid w:val="00F27914"/>
    <w:rsid w:val="00FA083C"/>
    <w:rsid w:val="00FA7752"/>
    <w:rsid w:val="00FC659C"/>
    <w:rsid w:val="00FC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4C4E"/>
  <w15:chartTrackingRefBased/>
  <w15:docId w15:val="{462974C3-703F-4606-B3F0-CFB5139BA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B99"/>
    <w:pPr>
      <w:spacing w:after="200" w:line="276" w:lineRule="auto"/>
    </w:pPr>
    <w:rPr>
      <w:rFonts w:ascii="Calibri" w:eastAsia="Calibri" w:hAnsi="Calibri" w:cs="Calibri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7B99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737B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1160</Words>
  <Characters>661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M Rafiuddin Rifat</dc:creator>
  <cp:keywords/>
  <dc:description/>
  <cp:lastModifiedBy>S. M. Rafiuddin - 0417052072</cp:lastModifiedBy>
  <cp:revision>26</cp:revision>
  <dcterms:created xsi:type="dcterms:W3CDTF">2020-02-27T17:30:00Z</dcterms:created>
  <dcterms:modified xsi:type="dcterms:W3CDTF">2021-07-18T03:32:00Z</dcterms:modified>
</cp:coreProperties>
</file>